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1E66A" w14:textId="77777777" w:rsidR="00E0194F" w:rsidRDefault="00FF0276" w:rsidP="00892E0E">
      <w:pPr>
        <w:pStyle w:val="NoSpacing"/>
        <w:spacing w:after="0"/>
        <w:rPr>
          <w:rStyle w:val="NoneA"/>
          <w:b/>
          <w:bCs/>
          <w:color w:val="auto"/>
          <w:sz w:val="32"/>
          <w:szCs w:val="32"/>
          <w:u w:color="000000"/>
        </w:rPr>
      </w:pPr>
      <w:r w:rsidRPr="00FF0276">
        <w:rPr>
          <w:b/>
          <w:noProof/>
          <w:color w:val="auto"/>
          <w:sz w:val="56"/>
          <w:szCs w:val="56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A6EC4B6" wp14:editId="167D4A4B">
            <wp:simplePos x="0" y="0"/>
            <wp:positionH relativeFrom="column">
              <wp:posOffset>5742305</wp:posOffset>
            </wp:positionH>
            <wp:positionV relativeFrom="paragraph">
              <wp:posOffset>25400</wp:posOffset>
            </wp:positionV>
            <wp:extent cx="886460" cy="886460"/>
            <wp:effectExtent l="0" t="0" r="8890" b="8890"/>
            <wp:wrapSquare wrapText="bothSides"/>
            <wp:docPr id="9" name="Picture 9" descr="aws-certified-cloud-practitioner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s-certified-cloud-practitioner (1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6506A6">
        <w:rPr>
          <w:rStyle w:val="NoneA"/>
          <w:b/>
          <w:bCs/>
          <w:color w:val="auto"/>
          <w:sz w:val="32"/>
          <w:szCs w:val="32"/>
          <w:u w:color="000000"/>
        </w:rPr>
        <w:t>Praveen Kumar Subramani</w:t>
      </w:r>
    </w:p>
    <w:p w14:paraId="21513106" w14:textId="77777777" w:rsidR="00BA7761" w:rsidRPr="00F97B5F" w:rsidRDefault="00190060" w:rsidP="00892E0E">
      <w:pPr>
        <w:pStyle w:val="NoSpacing"/>
        <w:spacing w:after="0"/>
        <w:rPr>
          <w:rStyle w:val="NoneA"/>
          <w:b/>
          <w:bCs/>
          <w:color w:val="auto"/>
          <w:sz w:val="24"/>
          <w:szCs w:val="24"/>
          <w:u w:color="000000"/>
        </w:rPr>
      </w:pPr>
      <w:r>
        <w:rPr>
          <w:rStyle w:val="NoneA"/>
          <w:b/>
          <w:bCs/>
          <w:color w:val="auto"/>
          <w:sz w:val="24"/>
          <w:szCs w:val="24"/>
          <w:u w:color="000000"/>
        </w:rPr>
        <w:t xml:space="preserve">Full Stack </w:t>
      </w:r>
      <w:r w:rsidR="006305CC">
        <w:rPr>
          <w:rStyle w:val="NoneA"/>
          <w:b/>
          <w:bCs/>
          <w:color w:val="auto"/>
          <w:sz w:val="24"/>
          <w:szCs w:val="24"/>
          <w:u w:color="000000"/>
        </w:rPr>
        <w:t xml:space="preserve">Python </w:t>
      </w:r>
      <w:r w:rsidR="00BA7761" w:rsidRPr="00F97B5F">
        <w:rPr>
          <w:rStyle w:val="NoneA"/>
          <w:b/>
          <w:bCs/>
          <w:color w:val="auto"/>
          <w:sz w:val="24"/>
          <w:szCs w:val="24"/>
          <w:u w:color="000000"/>
        </w:rPr>
        <w:t>Developer</w:t>
      </w:r>
    </w:p>
    <w:p w14:paraId="42D275B7" w14:textId="77777777" w:rsidR="00AA278A" w:rsidRPr="00F97B5F" w:rsidRDefault="00DA129C" w:rsidP="004A6CDC">
      <w:pPr>
        <w:pStyle w:val="NoSpacing"/>
        <w:spacing w:after="0"/>
        <w:rPr>
          <w:rStyle w:val="NoneA"/>
          <w:b/>
          <w:bCs/>
          <w:color w:val="auto"/>
          <w:sz w:val="24"/>
          <w:szCs w:val="24"/>
          <w:u w:color="000000"/>
        </w:rPr>
      </w:pPr>
      <w:r w:rsidRPr="00F97B5F">
        <w:rPr>
          <w:rStyle w:val="NoneA"/>
          <w:b/>
          <w:bCs/>
          <w:color w:val="auto"/>
          <w:sz w:val="24"/>
          <w:szCs w:val="24"/>
          <w:u w:color="000000"/>
        </w:rPr>
        <w:t>Phone:</w:t>
      </w:r>
      <w:r w:rsidR="00E97817">
        <w:rPr>
          <w:rStyle w:val="NoneA"/>
          <w:b/>
          <w:bCs/>
          <w:color w:val="auto"/>
          <w:sz w:val="24"/>
          <w:szCs w:val="24"/>
          <w:u w:color="000000"/>
        </w:rPr>
        <w:t xml:space="preserve"> +1 </w:t>
      </w:r>
      <w:r w:rsidR="005B0F21">
        <w:rPr>
          <w:rStyle w:val="NoneA"/>
          <w:b/>
          <w:bCs/>
          <w:color w:val="auto"/>
          <w:sz w:val="24"/>
          <w:szCs w:val="24"/>
          <w:u w:color="000000"/>
        </w:rPr>
        <w:t>(832) 307-0478</w:t>
      </w:r>
    </w:p>
    <w:p w14:paraId="1EFAD2B6" w14:textId="77777777" w:rsidR="00520F2B" w:rsidRPr="009E09D5" w:rsidRDefault="00CA6677" w:rsidP="00EE1770">
      <w:pPr>
        <w:pStyle w:val="NoSpacing"/>
        <w:spacing w:after="0"/>
        <w:rPr>
          <w:rStyle w:val="NoneA"/>
          <w:b/>
          <w:bCs/>
          <w:color w:val="auto"/>
        </w:rPr>
      </w:pPr>
      <w:r w:rsidRPr="00F97B5F">
        <w:rPr>
          <w:rStyle w:val="NoneA"/>
          <w:b/>
          <w:bCs/>
          <w:color w:val="auto"/>
          <w:sz w:val="24"/>
          <w:szCs w:val="24"/>
          <w:u w:color="000000"/>
        </w:rPr>
        <w:t xml:space="preserve">Email: </w:t>
      </w:r>
      <w:r w:rsidR="005B0F21">
        <w:rPr>
          <w:rStyle w:val="Hyperlink"/>
          <w:rFonts w:ascii="Arial" w:hAnsi="Arial" w:cs="Arial"/>
          <w:color w:val="1155CC"/>
          <w:shd w:val="clear" w:color="auto" w:fill="FFFFFF"/>
        </w:rPr>
        <w:t>shaik.f@fluxteksol.com</w:t>
      </w:r>
    </w:p>
    <w:p w14:paraId="177252CE" w14:textId="77777777" w:rsidR="00777FE0" w:rsidRPr="00B31EA1" w:rsidRDefault="00000000" w:rsidP="00EE1770">
      <w:pPr>
        <w:pStyle w:val="NoSpacing"/>
        <w:spacing w:after="0"/>
        <w:rPr>
          <w:rStyle w:val="NoneA"/>
          <w:b/>
          <w:bCs/>
          <w:i/>
          <w:color w:val="auto"/>
        </w:rPr>
      </w:pPr>
      <w:r>
        <w:rPr>
          <w:rStyle w:val="NoneA"/>
          <w:b/>
          <w:bCs/>
          <w:noProof/>
          <w:color w:val="auto"/>
          <w:u w:color="000000"/>
        </w:rPr>
        <w:pict w14:anchorId="5860F2C0">
          <v:rect id="_x0000_i1026" style="width:0;height:1.5pt" o:hralign="center" o:hrstd="t" o:hr="t" fillcolor="#a0a0a0" stroked="f"/>
        </w:pict>
      </w:r>
    </w:p>
    <w:p w14:paraId="17DF75A4" w14:textId="77777777" w:rsidR="0070694E" w:rsidRPr="00513FD1" w:rsidRDefault="000163EF" w:rsidP="00DB4587">
      <w:pPr>
        <w:pStyle w:val="BodyA"/>
        <w:shd w:val="clear" w:color="auto" w:fill="D9D9D9" w:themeFill="background1" w:themeFillShade="D9"/>
        <w:rPr>
          <w:rStyle w:val="NoneA"/>
          <w:rFonts w:ascii="Calibri" w:eastAsia="Calibri" w:hAnsi="Calibri" w:cs="Calibri"/>
          <w:b/>
          <w:bCs/>
          <w:color w:val="auto"/>
        </w:rPr>
      </w:pPr>
      <w:r w:rsidRPr="00513FD1">
        <w:rPr>
          <w:rStyle w:val="NoneA"/>
          <w:rFonts w:ascii="Calibri" w:eastAsia="Calibri" w:hAnsi="Calibri" w:cs="Calibri"/>
          <w:b/>
          <w:bCs/>
          <w:color w:val="auto"/>
        </w:rPr>
        <w:t xml:space="preserve">Professional </w:t>
      </w:r>
      <w:r w:rsidR="0056332C" w:rsidRPr="00513FD1">
        <w:rPr>
          <w:rStyle w:val="NoneA"/>
          <w:rFonts w:ascii="Calibri" w:eastAsia="Calibri" w:hAnsi="Calibri" w:cs="Calibri"/>
          <w:b/>
          <w:bCs/>
          <w:color w:val="auto"/>
        </w:rPr>
        <w:t>Summary</w:t>
      </w:r>
      <w:r w:rsidR="00DB4587" w:rsidRPr="00513FD1">
        <w:rPr>
          <w:rStyle w:val="NoneA"/>
          <w:rFonts w:ascii="Calibri" w:eastAsia="Calibri" w:hAnsi="Calibri" w:cs="Calibri"/>
          <w:b/>
          <w:bCs/>
          <w:color w:val="auto"/>
        </w:rPr>
        <w:t>:</w:t>
      </w:r>
    </w:p>
    <w:p w14:paraId="72B0CF05" w14:textId="77777777" w:rsidR="0056332C" w:rsidRPr="00B31EA1" w:rsidRDefault="0056332C" w:rsidP="00C16F31">
      <w:pPr>
        <w:pStyle w:val="BodyA"/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</w:rPr>
      </w:pPr>
    </w:p>
    <w:p w14:paraId="0402E6BC" w14:textId="77777777" w:rsidR="00E16C2B" w:rsidRPr="00513FD1" w:rsidRDefault="00027AA2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Around </w:t>
      </w:r>
      <w:r w:rsidR="00B961F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1</w:t>
      </w:r>
      <w:r w:rsidR="004368F8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2</w:t>
      </w:r>
      <w:r w:rsidR="00E16C2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years of experience as a Python Developer, proficient coder in multiple languages and environments including Python,</w:t>
      </w:r>
      <w:r w:rsidR="00B96B32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PHP, GO, ReactJS,</w:t>
      </w:r>
      <w:r w:rsidR="00E16C2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REST API</w:t>
      </w:r>
      <w:r w:rsidR="00B96B32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, AWS </w:t>
      </w:r>
      <w:r w:rsidR="00E16C2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and SQL.</w:t>
      </w:r>
    </w:p>
    <w:p w14:paraId="7E5A6DC5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Wrote python scripts to parse XML documents and load the data in a database and developed web-based applications using Python, CSS, and HTML.</w:t>
      </w:r>
    </w:p>
    <w:p w14:paraId="6E321699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Worked on applications and developed them with XML, JSON, and XSL ( PHP, </w:t>
      </w:r>
      <w:r w:rsidR="005A6089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Python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).</w:t>
      </w:r>
    </w:p>
    <w:p w14:paraId="1299EB56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d in developing Web Services with Python programming language.</w:t>
      </w:r>
    </w:p>
    <w:p w14:paraId="35E6108B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Experience in writing Sub Queries, Stored Procedures, Triggers, Cursors, and Functions on MySQL and </w:t>
      </w:r>
      <w:r w:rsidR="00DC0F19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SQL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databases.</w:t>
      </w:r>
    </w:p>
    <w:p w14:paraId="56157737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Cleaned data and processed third-party spending data into maneuverable deliverables within specific formats with Excel macros and python libraries.</w:t>
      </w:r>
    </w:p>
    <w:p w14:paraId="108B6734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d in developing web-based applications using Python ,  PHP , XML , CSS</w:t>
      </w:r>
      <w:r w:rsidR="0074442E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3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,</w:t>
      </w:r>
      <w:r w:rsidR="0074442E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HTML , DHTML , JavaScript and jQ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uery .</w:t>
      </w:r>
    </w:p>
    <w:p w14:paraId="4F02F0C9" w14:textId="77777777" w:rsidR="00E16C2B" w:rsidRPr="00513FD1" w:rsidRDefault="00E16C2B" w:rsidP="001843E5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Experienced in working with various Python IDEs using PyCharm, </w:t>
      </w:r>
      <w:r w:rsidR="00D27383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VSCode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, </w:t>
      </w:r>
      <w:r w:rsidR="00FD03B8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PHPStrom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, </w:t>
      </w:r>
      <w:r w:rsidR="000234DC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DataGrip and WebStrom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.</w:t>
      </w:r>
    </w:p>
    <w:p w14:paraId="3EDC2004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d in web applic</w:t>
      </w:r>
      <w:r w:rsidR="00EC129C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ations development using 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Python </w:t>
      </w:r>
      <w:r w:rsidR="00EC129C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Backend </w:t>
      </w:r>
      <w:r w:rsidR="00BB3F40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services </w:t>
      </w:r>
      <w:r w:rsidR="001843E5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and PHP/React 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using HTML</w:t>
      </w:r>
      <w:r w:rsidR="009C4B79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5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/CSS for server-side rendered applications.</w:t>
      </w:r>
    </w:p>
    <w:p w14:paraId="1DC520DB" w14:textId="77777777" w:rsidR="00E16C2B" w:rsidRPr="00513FD1" w:rsidRDefault="0024626F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Hands-on</w:t>
      </w:r>
      <w:r w:rsidR="00E16C2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experience working in WAMP ( Windows, Apache, MYSQL, and Python/PHP ) and LAMP ( Linux, Apache, My SQL, and Python/PHP ) Architecture.</w:t>
      </w:r>
    </w:p>
    <w:p w14:paraId="2E8A3E83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Worked on Anaconda Python Environment.</w:t>
      </w:r>
    </w:p>
    <w:p w14:paraId="088CEFF9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Developed views and templates with Python and Django's view controller and templating language to create a user-friendly website interface.</w:t>
      </w:r>
    </w:p>
    <w:p w14:paraId="21DEE8C5" w14:textId="77777777" w:rsidR="00C47D3E" w:rsidRPr="00C47D3E" w:rsidRDefault="00C47D3E" w:rsidP="00C47D3E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C47D3E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Utilized React Hooks (useState, useEffect, useContext, etc.) to manage state and side effects in functional components, improving code maintainability and performance.</w:t>
      </w:r>
    </w:p>
    <w:p w14:paraId="7F9481B7" w14:textId="77777777" w:rsidR="00C47D3E" w:rsidRPr="00C47D3E" w:rsidRDefault="00C47D3E" w:rsidP="00C47D3E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C47D3E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Integrated Redux for state management to handle complex application states, reducing the need for prop drilling and improving application scalability.</w:t>
      </w:r>
    </w:p>
    <w:p w14:paraId="7F413380" w14:textId="77777777" w:rsidR="00C47D3E" w:rsidRDefault="00C47D3E" w:rsidP="00C47D3E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C47D3E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Designed and implemented reusable, modular React components using JSX to maintain clean and maintainable code.</w:t>
      </w:r>
    </w:p>
    <w:p w14:paraId="0361B69B" w14:textId="77777777" w:rsidR="004C0904" w:rsidRPr="00C47D3E" w:rsidRDefault="004C0904" w:rsidP="004C0904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4C0904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Implemented complex database queries using SQLAlchemy ORM to retrieve and manipulate data.</w:t>
      </w:r>
    </w:p>
    <w:p w14:paraId="56A70A96" w14:textId="77777777" w:rsidR="00C47D3E" w:rsidRPr="00C47D3E" w:rsidRDefault="00C47D3E" w:rsidP="00C47D3E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C47D3E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Implemented routing with React Router for smooth client-side navigation and deep linking within the application.</w:t>
      </w:r>
    </w:p>
    <w:p w14:paraId="614DF1C2" w14:textId="77777777" w:rsidR="00C47D3E" w:rsidRDefault="00C47D3E" w:rsidP="00C47D3E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C47D3E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Optimized React components using React.memo, lazy loading, and Suspense to improve page load speed and reduce bundle size.</w:t>
      </w:r>
    </w:p>
    <w:p w14:paraId="06409472" w14:textId="77777777" w:rsidR="004F4AB7" w:rsidRPr="00513FD1" w:rsidRDefault="00856D2F" w:rsidP="00C47D3E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Utilized Kubernetes and Docker for the runtime environment of the CI/CD system to build, test and deploy.</w:t>
      </w:r>
    </w:p>
    <w:p w14:paraId="768B7B47" w14:textId="77777777" w:rsidR="004F4AB7" w:rsidRPr="00513FD1" w:rsidRDefault="00E16C2B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d in Requirement gathering, Use Case development, Business Process flow, Business Process Modeling.</w:t>
      </w:r>
    </w:p>
    <w:p w14:paraId="600556E4" w14:textId="77777777" w:rsidR="00E16C2B" w:rsidRPr="00513FD1" w:rsidRDefault="00E16C2B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Extensively used UML to develop various use cases, class 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diagrams,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sequence diagrams.</w:t>
      </w:r>
    </w:p>
    <w:p w14:paraId="47E34BA9" w14:textId="77777777" w:rsidR="00E16C2B" w:rsidRPr="00513FD1" w:rsidRDefault="00E16C2B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Well versed 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in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design and development of presentation 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layers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for web applications using technologies like HTML5, CSS3, JavaScript, JQuery, AJAX, AngularJS, Bootstrap, JSON, 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and 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XML.</w:t>
      </w:r>
    </w:p>
    <w:p w14:paraId="75DA5C45" w14:textId="77777777" w:rsidR="00E16C2B" w:rsidRPr="00513FD1" w:rsidRDefault="00E16C2B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Exceptionally solid background in composing 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API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long with Web Services over Python.</w:t>
      </w:r>
    </w:p>
    <w:p w14:paraId="5512C704" w14:textId="77777777" w:rsidR="00E16C2B" w:rsidRPr="00513FD1" w:rsidRDefault="00E16C2B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 in using Adobe Flash, SVN, Eclipse, JIRA, Github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,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CVS.</w:t>
      </w:r>
    </w:p>
    <w:p w14:paraId="4C69B959" w14:textId="77777777" w:rsidR="00E16C2B" w:rsidRPr="00513FD1" w:rsidRDefault="00E16C2B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Experience working knowledge in UNIX and Linux shell environments using 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command-line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utilities.</w:t>
      </w:r>
    </w:p>
    <w:p w14:paraId="0EF85D75" w14:textId="77777777" w:rsidR="00E16C2B" w:rsidRPr="00513FD1" w:rsidRDefault="00E16C2B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 with Unit Testing / Test Driven Development ( TDD ), Load Testing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,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Integration Testing.</w:t>
      </w:r>
    </w:p>
    <w:p w14:paraId="692607F9" w14:textId="77777777" w:rsidR="003677B0" w:rsidRPr="007F2733" w:rsidRDefault="00E16C2B" w:rsidP="007F2733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d in version control systems using CVS, SVN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,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Git/Github and</w:t>
      </w:r>
      <w:r w:rsidR="00CB4315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issue tracking tools like Jira</w:t>
      </w:r>
      <w:r w:rsidR="003677B0" w:rsidRPr="007F2733">
        <w:rPr>
          <w:rStyle w:val="NoneA"/>
          <w:rFonts w:ascii="Calibri" w:eastAsia="Calibri" w:hAnsi="Calibri" w:cs="Calibri"/>
          <w:lang w:val="nl-NL"/>
        </w:rPr>
        <w:t xml:space="preserve">. </w:t>
      </w:r>
    </w:p>
    <w:p w14:paraId="730CDDAE" w14:textId="77777777" w:rsidR="002D33A5" w:rsidRPr="00513FD1" w:rsidRDefault="002D33A5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lastRenderedPageBreak/>
        <w:t>Working on new project for EA by using React, TypeScript, Emotion, Socket.io.</w:t>
      </w:r>
    </w:p>
    <w:p w14:paraId="4FA15093" w14:textId="77777777" w:rsidR="0017668B" w:rsidRPr="00513FD1" w:rsidRDefault="0017668B" w:rsidP="00C815D9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mployed WebSockets using Socket.io to enable real - time bi-directional video streaming and chattin</w:t>
      </w:r>
      <w:r w:rsidR="008C7026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g</w:t>
      </w:r>
    </w:p>
    <w:p w14:paraId="7A9CF4AF" w14:textId="77777777" w:rsidR="00E16C2B" w:rsidRPr="00513FD1" w:rsidRDefault="00E16C2B" w:rsidP="001D79E7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d in writing SQL Queries, Stored procedures, functions, packages, tables, views, triggers.</w:t>
      </w:r>
    </w:p>
    <w:p w14:paraId="7263E33E" w14:textId="77777777" w:rsidR="00EA46F1" w:rsidRPr="00513FD1" w:rsidRDefault="00EA46F1" w:rsidP="00EA46F1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tensive experience in List Comprehensions and Python inbuilt functions such as Map, Filter and Lambda.</w:t>
      </w:r>
    </w:p>
    <w:p w14:paraId="7D11C385" w14:textId="77777777" w:rsidR="00E16C2B" w:rsidRPr="00513FD1" w:rsidRDefault="00E16C2B" w:rsidP="00E714D7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 in building frameworks and automating complex workflows using Python for Test Automation.</w:t>
      </w:r>
    </w:p>
    <w:p w14:paraId="2D86CB37" w14:textId="77777777" w:rsidR="00E16C2B" w:rsidRPr="00513FD1" w:rsidRDefault="0024626F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Hands-on</w:t>
      </w:r>
      <w:r w:rsidR="00E16C2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experience in using 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NoSQL</w:t>
      </w:r>
      <w:r w:rsidR="00E16C2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libraries like MongoDB, Redis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,</w:t>
      </w:r>
      <w:r w:rsidR="00E16C2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relational databases like Oracle, SQLite, PostgreSQL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,</w:t>
      </w:r>
      <w:r w:rsidR="00E16C2B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MYSQL databases.</w:t>
      </w:r>
    </w:p>
    <w:p w14:paraId="272EC73C" w14:textId="77777777" w:rsidR="00E16C2B" w:rsidRPr="00513FD1" w:rsidRDefault="00E16C2B" w:rsidP="00D20508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Worked on UNIX shell scripts for business 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processes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loading data from different interfaces to HDFS.</w:t>
      </w:r>
    </w:p>
    <w:p w14:paraId="489E22DC" w14:textId="77777777" w:rsidR="00E16C2B" w:rsidRPr="00513FD1" w:rsidRDefault="00E16C2B" w:rsidP="00EA46F1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G</w:t>
      </w:r>
      <w:r w:rsidR="00EA46F1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ood Knowledge in 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Amazon AWS concepts like EMR and EC2 web services which provides fast and efficient processing of Big Data.</w:t>
      </w:r>
    </w:p>
    <w:p w14:paraId="75AC387F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 with Docker, deployment of application inside software containers.</w:t>
      </w:r>
    </w:p>
    <w:p w14:paraId="6B005386" w14:textId="77777777" w:rsidR="00E16C2B" w:rsidRPr="00513FD1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cellent Debugging, Problem Solving, Optimization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,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Testing Skills using GitLab</w:t>
      </w:r>
    </w:p>
    <w:p w14:paraId="06913165" w14:textId="77777777" w:rsidR="00E16C2B" w:rsidRPr="00513FD1" w:rsidRDefault="00E16C2B" w:rsidP="00207B78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 in Python Development and Scientific Programing, and using Numpy and Pandas in Python for Data Manipulation.</w:t>
      </w:r>
    </w:p>
    <w:p w14:paraId="0B20B0F5" w14:textId="77777777" w:rsidR="00E16C2B" w:rsidRDefault="00E16C2B" w:rsidP="00E16C2B">
      <w:pPr>
        <w:pStyle w:val="BodyA"/>
        <w:numPr>
          <w:ilvl w:val="0"/>
          <w:numId w:val="22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Experience with SQL Server Management Studio, SQL Developer, Toad</w:t>
      </w:r>
      <w:r w:rsidR="0024626F"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,</w:t>
      </w:r>
      <w:r w:rsidRPr="00513FD1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 xml:space="preserve"> and MySQL GUI Tool.</w:t>
      </w:r>
    </w:p>
    <w:p w14:paraId="00316280" w14:textId="77777777" w:rsidR="00486C4E" w:rsidRPr="00486C4E" w:rsidRDefault="00486C4E" w:rsidP="00486C4E">
      <w:pPr>
        <w:pStyle w:val="BodyA"/>
        <w:numPr>
          <w:ilvl w:val="0"/>
          <w:numId w:val="22"/>
        </w:numPr>
        <w:jc w:val="both"/>
        <w:rPr>
          <w:rStyle w:val="NoneA"/>
          <w:color w:val="auto"/>
          <w:sz w:val="22"/>
          <w:szCs w:val="22"/>
          <w:lang w:val="nl-NL"/>
        </w:rPr>
      </w:pPr>
      <w:r w:rsidRPr="00486C4E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Highly motivated, quality minded developer, with proven ability to deliver applications against tight deadlines.</w:t>
      </w:r>
    </w:p>
    <w:p w14:paraId="019C8486" w14:textId="77777777" w:rsidR="00486C4E" w:rsidRPr="00486C4E" w:rsidRDefault="00486C4E" w:rsidP="00486C4E">
      <w:pPr>
        <w:pStyle w:val="BodyA"/>
        <w:numPr>
          <w:ilvl w:val="0"/>
          <w:numId w:val="22"/>
        </w:numPr>
        <w:jc w:val="both"/>
        <w:rPr>
          <w:rStyle w:val="NoneA"/>
          <w:color w:val="auto"/>
          <w:sz w:val="22"/>
          <w:szCs w:val="22"/>
          <w:lang w:val="nl-NL"/>
        </w:rPr>
      </w:pPr>
      <w:r w:rsidRPr="00486C4E"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  <w:t>Possess good interpersonal, analytical presentation skills, ability to work in self-managed and team environments.</w:t>
      </w:r>
    </w:p>
    <w:p w14:paraId="6C94A8C0" w14:textId="77777777" w:rsidR="00486C4E" w:rsidRPr="00513FD1" w:rsidRDefault="00486C4E" w:rsidP="00486C4E">
      <w:pPr>
        <w:pStyle w:val="BodyA"/>
        <w:ind w:left="630"/>
        <w:jc w:val="both"/>
        <w:rPr>
          <w:rStyle w:val="NoneA"/>
          <w:rFonts w:ascii="Calibri" w:eastAsia="Calibri" w:hAnsi="Calibri" w:cs="Calibri"/>
          <w:color w:val="auto"/>
          <w:sz w:val="22"/>
          <w:szCs w:val="22"/>
          <w:lang w:val="nl-NL"/>
        </w:rPr>
      </w:pPr>
    </w:p>
    <w:p w14:paraId="1E1AAC13" w14:textId="77777777" w:rsidR="00F73B46" w:rsidRDefault="00F73B46" w:rsidP="00F73B46">
      <w:pPr>
        <w:pStyle w:val="BodyA"/>
        <w:ind w:left="567"/>
        <w:jc w:val="both"/>
        <w:rPr>
          <w:rFonts w:ascii="Calibri" w:eastAsia="Calibri" w:hAnsi="Calibri" w:cs="Calibri"/>
          <w:color w:val="auto"/>
          <w:sz w:val="22"/>
          <w:szCs w:val="22"/>
        </w:rPr>
      </w:pPr>
    </w:p>
    <w:p w14:paraId="0048175E" w14:textId="77777777" w:rsidR="008F1C46" w:rsidRPr="00513FD1" w:rsidRDefault="008F1C46" w:rsidP="008F1C46">
      <w:pPr>
        <w:pStyle w:val="BodyA"/>
        <w:shd w:val="clear" w:color="auto" w:fill="D9D9D9" w:themeFill="background1" w:themeFillShade="D9"/>
        <w:rPr>
          <w:rStyle w:val="NoneA"/>
          <w:rFonts w:ascii="Calibri" w:eastAsia="Calibri" w:hAnsi="Calibri" w:cs="Calibri"/>
          <w:b/>
          <w:bCs/>
          <w:color w:val="auto"/>
        </w:rPr>
      </w:pPr>
      <w:r w:rsidRPr="00513FD1">
        <w:rPr>
          <w:rStyle w:val="NoneA"/>
          <w:rFonts w:ascii="Calibri" w:eastAsia="Calibri" w:hAnsi="Calibri" w:cs="Calibri"/>
          <w:b/>
          <w:bCs/>
          <w:color w:val="auto"/>
        </w:rPr>
        <w:t>Certifications:</w:t>
      </w:r>
    </w:p>
    <w:p w14:paraId="68B5290B" w14:textId="77777777" w:rsidR="008F1C46" w:rsidRPr="00B31EA1" w:rsidRDefault="008F1C46" w:rsidP="008F1C46">
      <w:pPr>
        <w:pStyle w:val="BodyA"/>
        <w:ind w:left="720"/>
        <w:jc w:val="both"/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</w:rPr>
      </w:pPr>
    </w:p>
    <w:p w14:paraId="08F4782C" w14:textId="77777777" w:rsidR="008F1C46" w:rsidRPr="0085069F" w:rsidRDefault="00052DAB" w:rsidP="00052DAB">
      <w:pPr>
        <w:pStyle w:val="BodyA"/>
        <w:numPr>
          <w:ilvl w:val="0"/>
          <w:numId w:val="26"/>
        </w:numPr>
        <w:jc w:val="both"/>
        <w:rPr>
          <w:rStyle w:val="NoneA"/>
          <w:rFonts w:ascii="Calibri" w:eastAsia="Calibri" w:hAnsi="Calibri" w:cs="Calibri"/>
          <w:b/>
          <w:color w:val="auto"/>
        </w:rPr>
      </w:pPr>
      <w:r w:rsidRPr="0085069F">
        <w:rPr>
          <w:rStyle w:val="NoneA"/>
          <w:rFonts w:ascii="Calibri" w:eastAsia="Calibri" w:hAnsi="Calibri" w:cs="Calibri"/>
          <w:b/>
          <w:color w:val="auto"/>
        </w:rPr>
        <w:t>AWS Certified Cloud Practitioner – 10/2024</w:t>
      </w:r>
    </w:p>
    <w:p w14:paraId="25B2E470" w14:textId="77777777" w:rsidR="00052DAB" w:rsidRPr="0039636D" w:rsidRDefault="00052DAB" w:rsidP="00052DAB">
      <w:pPr>
        <w:pStyle w:val="BodyA"/>
        <w:ind w:left="720"/>
        <w:jc w:val="both"/>
        <w:rPr>
          <w:rFonts w:ascii="Calibri" w:eastAsia="Calibri" w:hAnsi="Calibri" w:cs="Calibri"/>
          <w:b/>
          <w:color w:val="auto"/>
          <w:sz w:val="22"/>
          <w:szCs w:val="22"/>
        </w:rPr>
      </w:pPr>
      <w:r w:rsidRPr="0039636D">
        <w:rPr>
          <w:rFonts w:ascii="Calibri" w:eastAsia="Calibri" w:hAnsi="Calibri" w:cs="Calibri"/>
          <w:sz w:val="22"/>
          <w:szCs w:val="22"/>
        </w:rPr>
        <w:t>Fundamental understanding of AWS Cloud, including services, pricing models, and security features</w:t>
      </w:r>
      <w:r w:rsidR="00F76525" w:rsidRPr="0039636D">
        <w:rPr>
          <w:rFonts w:ascii="Calibri" w:eastAsia="Calibri" w:hAnsi="Calibri" w:cs="Calibri"/>
          <w:sz w:val="22"/>
          <w:szCs w:val="22"/>
        </w:rPr>
        <w:t>.</w:t>
      </w:r>
    </w:p>
    <w:p w14:paraId="5AF255DB" w14:textId="77777777" w:rsidR="008F1C46" w:rsidRPr="00B31EA1" w:rsidRDefault="008F1C46" w:rsidP="00F73B46">
      <w:pPr>
        <w:pStyle w:val="BodyA"/>
        <w:ind w:left="567"/>
        <w:jc w:val="both"/>
        <w:rPr>
          <w:rFonts w:ascii="Calibri" w:eastAsia="Calibri" w:hAnsi="Calibri" w:cs="Calibri"/>
          <w:color w:val="auto"/>
          <w:sz w:val="22"/>
          <w:szCs w:val="22"/>
        </w:rPr>
      </w:pPr>
    </w:p>
    <w:p w14:paraId="1DD4A31A" w14:textId="77777777" w:rsidR="0070694E" w:rsidRPr="00513FD1" w:rsidRDefault="0056332C" w:rsidP="00DB4587">
      <w:pPr>
        <w:pStyle w:val="BodyA"/>
        <w:shd w:val="clear" w:color="auto" w:fill="D9D9D9" w:themeFill="background1" w:themeFillShade="D9"/>
        <w:rPr>
          <w:rStyle w:val="NoneA"/>
          <w:rFonts w:ascii="Calibri" w:eastAsia="Calibri" w:hAnsi="Calibri" w:cs="Calibri"/>
          <w:b/>
          <w:bCs/>
          <w:color w:val="auto"/>
        </w:rPr>
      </w:pPr>
      <w:r w:rsidRPr="00513FD1">
        <w:rPr>
          <w:rStyle w:val="NoneA"/>
          <w:rFonts w:ascii="Calibri" w:eastAsia="Calibri" w:hAnsi="Calibri" w:cs="Calibri"/>
          <w:b/>
          <w:bCs/>
          <w:color w:val="auto"/>
        </w:rPr>
        <w:t>Educational Qualifications</w:t>
      </w:r>
      <w:r w:rsidR="00DB4587" w:rsidRPr="00513FD1">
        <w:rPr>
          <w:rStyle w:val="NoneA"/>
          <w:rFonts w:ascii="Calibri" w:eastAsia="Calibri" w:hAnsi="Calibri" w:cs="Calibri"/>
          <w:b/>
          <w:bCs/>
          <w:color w:val="auto"/>
        </w:rPr>
        <w:t>:</w:t>
      </w:r>
    </w:p>
    <w:p w14:paraId="0181EF8C" w14:textId="77777777" w:rsidR="00F96E95" w:rsidRPr="00B31EA1" w:rsidRDefault="00F96E95" w:rsidP="00F96E95">
      <w:pPr>
        <w:pStyle w:val="BodyA"/>
        <w:ind w:left="720"/>
        <w:jc w:val="both"/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</w:rPr>
      </w:pPr>
    </w:p>
    <w:p w14:paraId="70CF6BD4" w14:textId="77777777" w:rsidR="0070694E" w:rsidRPr="00B31EA1" w:rsidRDefault="00663238" w:rsidP="00F96E95">
      <w:pPr>
        <w:pStyle w:val="BodyA"/>
        <w:numPr>
          <w:ilvl w:val="0"/>
          <w:numId w:val="26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Bachelor’s in </w:t>
      </w:r>
      <w:r w:rsidR="00477E30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Computer Science and Engineering </w:t>
      </w:r>
      <w:r w:rsidR="00383B6D">
        <w:rPr>
          <w:rStyle w:val="NoneA"/>
          <w:rFonts w:ascii="Calibri" w:eastAsia="Calibri" w:hAnsi="Calibri" w:cs="Calibri"/>
          <w:color w:val="auto"/>
          <w:sz w:val="22"/>
          <w:szCs w:val="22"/>
        </w:rPr>
        <w:t>– Anna University -</w:t>
      </w:r>
      <w:r w:rsidR="00BE4915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 2012</w:t>
      </w:r>
      <w:r w:rsidR="000D0FC8">
        <w:rPr>
          <w:rStyle w:val="NoneA"/>
          <w:rFonts w:ascii="Calibri" w:eastAsia="Calibri" w:hAnsi="Calibri" w:cs="Calibri"/>
          <w:color w:val="auto"/>
          <w:sz w:val="22"/>
          <w:szCs w:val="22"/>
        </w:rPr>
        <w:t>.</w:t>
      </w:r>
    </w:p>
    <w:p w14:paraId="60689708" w14:textId="77777777" w:rsidR="0056332C" w:rsidRPr="00B31EA1" w:rsidRDefault="0056332C" w:rsidP="00DB4587">
      <w:pPr>
        <w:pStyle w:val="BodyA"/>
        <w:rPr>
          <w:rFonts w:ascii="Calibri" w:hAnsi="Calibri" w:cs="Calibri"/>
          <w:color w:val="auto"/>
          <w:sz w:val="22"/>
          <w:szCs w:val="22"/>
        </w:rPr>
      </w:pPr>
    </w:p>
    <w:p w14:paraId="2776EC3E" w14:textId="77777777" w:rsidR="0070694E" w:rsidRPr="00513FD1" w:rsidRDefault="0056332C" w:rsidP="00DB4587">
      <w:pPr>
        <w:pStyle w:val="BodyA"/>
        <w:shd w:val="clear" w:color="auto" w:fill="D9D9D9" w:themeFill="background1" w:themeFillShade="D9"/>
        <w:rPr>
          <w:rStyle w:val="NoneA"/>
          <w:rFonts w:ascii="Calibri" w:eastAsia="Calibri" w:hAnsi="Calibri" w:cs="Calibri"/>
          <w:b/>
          <w:bCs/>
          <w:color w:val="auto"/>
        </w:rPr>
      </w:pPr>
      <w:r w:rsidRPr="00513FD1">
        <w:rPr>
          <w:rStyle w:val="NoneA"/>
          <w:rFonts w:ascii="Calibri" w:eastAsia="Calibri" w:hAnsi="Calibri" w:cs="Calibri"/>
          <w:b/>
          <w:bCs/>
          <w:color w:val="auto"/>
        </w:rPr>
        <w:t>Technical Skills</w:t>
      </w:r>
      <w:r w:rsidR="00DB4587" w:rsidRPr="00513FD1">
        <w:rPr>
          <w:rStyle w:val="NoneA"/>
          <w:rFonts w:ascii="Calibri" w:eastAsia="Calibri" w:hAnsi="Calibri" w:cs="Calibri"/>
          <w:b/>
          <w:bCs/>
          <w:color w:val="auto"/>
        </w:rPr>
        <w:t>:</w:t>
      </w:r>
    </w:p>
    <w:p w14:paraId="1851D44D" w14:textId="77777777" w:rsidR="0056332C" w:rsidRPr="00B31EA1" w:rsidRDefault="0056332C" w:rsidP="0056332C">
      <w:pPr>
        <w:pStyle w:val="BodyA"/>
        <w:jc w:val="both"/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</w:rPr>
      </w:pPr>
    </w:p>
    <w:tbl>
      <w:tblPr>
        <w:tblStyle w:val="PlainTable11"/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0"/>
        <w:gridCol w:w="7416"/>
      </w:tblGrid>
      <w:tr w:rsidR="00C56D93" w:rsidRPr="00B31EA1" w14:paraId="7CB7D4C5" w14:textId="77777777" w:rsidTr="00353A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164A5648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bCs w:val="0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</w:rPr>
              <w:t>Python Libraries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3CDCC67F" w14:textId="77777777" w:rsidR="000D0C74" w:rsidRPr="00B31EA1" w:rsidRDefault="00B86119" w:rsidP="000D0C74">
            <w:pPr>
              <w:tabs>
                <w:tab w:val="left" w:pos="0"/>
              </w:tabs>
              <w:ind w:left="29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color w:val="auto"/>
                <w:u w:val="single"/>
              </w:rPr>
            </w:pPr>
            <w:r w:rsidRPr="00B31EA1">
              <w:rPr>
                <w:rFonts w:ascii="Calibri" w:hAnsi="Calibri" w:cs="Calibri"/>
                <w:b w:val="0"/>
                <w:color w:val="auto"/>
              </w:rPr>
              <w:t>Report Lab</w:t>
            </w:r>
            <w:r w:rsidR="000D0C74" w:rsidRPr="00B31EA1">
              <w:rPr>
                <w:rFonts w:ascii="Calibri" w:hAnsi="Calibri" w:cs="Calibri"/>
                <w:b w:val="0"/>
                <w:color w:val="auto"/>
              </w:rPr>
              <w:t xml:space="preserve">, </w:t>
            </w:r>
            <w:r w:rsidRPr="00B31EA1">
              <w:rPr>
                <w:rFonts w:ascii="Calibri" w:hAnsi="Calibri" w:cs="Calibri"/>
                <w:b w:val="0"/>
                <w:color w:val="auto"/>
              </w:rPr>
              <w:t>NumPy</w:t>
            </w:r>
            <w:r w:rsidR="000D0C74" w:rsidRPr="00B31EA1">
              <w:rPr>
                <w:rFonts w:ascii="Calibri" w:hAnsi="Calibri" w:cs="Calibri"/>
                <w:b w:val="0"/>
                <w:color w:val="auto"/>
              </w:rPr>
              <w:t xml:space="preserve">, </w:t>
            </w:r>
            <w:r w:rsidRPr="00B31EA1">
              <w:rPr>
                <w:rFonts w:ascii="Calibri" w:hAnsi="Calibri" w:cs="Calibri"/>
                <w:b w:val="0"/>
                <w:color w:val="auto"/>
              </w:rPr>
              <w:t>SciPy</w:t>
            </w:r>
            <w:r w:rsidR="000D0C74" w:rsidRPr="00B31EA1">
              <w:rPr>
                <w:rFonts w:ascii="Calibri" w:hAnsi="Calibri" w:cs="Calibri"/>
                <w:b w:val="0"/>
                <w:color w:val="auto"/>
              </w:rPr>
              <w:t xml:space="preserve">, Matplotlib, HTTPLib2, Urllib2, Beautiful Soup, Pickle, Pandas, PyPI, </w:t>
            </w:r>
            <w:r w:rsidRPr="00B31EA1">
              <w:rPr>
                <w:rFonts w:ascii="Calibri" w:hAnsi="Calibri" w:cs="Calibri"/>
                <w:b w:val="0"/>
                <w:color w:val="auto"/>
              </w:rPr>
              <w:t>PySpark</w:t>
            </w:r>
            <w:r w:rsidR="000D0C74" w:rsidRPr="00B31EA1">
              <w:rPr>
                <w:rFonts w:ascii="Calibri" w:hAnsi="Calibri" w:cs="Calibri"/>
                <w:b w:val="0"/>
                <w:color w:val="auto"/>
              </w:rPr>
              <w:t>, Pygit.</w:t>
            </w:r>
          </w:p>
        </w:tc>
      </w:tr>
      <w:tr w:rsidR="00C56D93" w:rsidRPr="00B31EA1" w14:paraId="5661A875" w14:textId="77777777" w:rsidTr="00353A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336A7337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Programming Skills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15D2E32B" w14:textId="77777777" w:rsidR="000D0C74" w:rsidRPr="00B31EA1" w:rsidRDefault="000D0C74" w:rsidP="00CA6DB5">
            <w:pPr>
              <w:tabs>
                <w:tab w:val="left" w:pos="0"/>
              </w:tabs>
              <w:ind w:left="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Style w:val="hl"/>
                <w:rFonts w:ascii="Calibri" w:hAnsi="Calibri" w:cs="Calibri"/>
                <w:color w:val="auto"/>
              </w:rPr>
              <w:t>Python</w:t>
            </w:r>
            <w:r w:rsidR="00477E30">
              <w:t xml:space="preserve">, </w:t>
            </w:r>
            <w:r w:rsidR="00477E30" w:rsidRPr="00477E30">
              <w:rPr>
                <w:rFonts w:ascii="Calibri" w:hAnsi="Calibri" w:cs="Calibri"/>
                <w:color w:val="auto"/>
              </w:rPr>
              <w:t>PHP</w:t>
            </w:r>
            <w:r w:rsidR="00CA6DB5">
              <w:rPr>
                <w:rFonts w:ascii="Calibri" w:hAnsi="Calibri" w:cs="Calibri"/>
                <w:color w:val="auto"/>
              </w:rPr>
              <w:t xml:space="preserve"> and</w:t>
            </w:r>
            <w:r w:rsidR="008D41DE">
              <w:rPr>
                <w:rStyle w:val="NoneA"/>
                <w:rFonts w:ascii="Calibri" w:eastAsia="Calibri" w:hAnsi="Calibri" w:cs="Calibri"/>
                <w:color w:val="auto"/>
              </w:rPr>
              <w:t>Shell Script</w:t>
            </w:r>
          </w:p>
        </w:tc>
      </w:tr>
      <w:tr w:rsidR="00C56D93" w:rsidRPr="00B31EA1" w14:paraId="3CD3818C" w14:textId="77777777" w:rsidTr="00353A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7B888769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Web Technologies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3FBFD176" w14:textId="77777777" w:rsidR="000D0C74" w:rsidRPr="00B31EA1" w:rsidRDefault="00CA6DB5" w:rsidP="003F7D78">
            <w:pPr>
              <w:tabs>
                <w:tab w:val="left" w:pos="0"/>
              </w:tabs>
              <w:ind w:left="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>
              <w:rPr>
                <w:rStyle w:val="NoneA"/>
                <w:rFonts w:ascii="Calibri" w:eastAsia="Calibri" w:hAnsi="Calibri" w:cs="Calibri"/>
                <w:color w:val="auto"/>
              </w:rPr>
              <w:t>ReactJS,</w:t>
            </w:r>
            <w:r w:rsidR="000D0C74"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HTML5, CSS3, </w:t>
            </w:r>
            <w:r w:rsidR="003F7D78">
              <w:rPr>
                <w:rFonts w:ascii="Calibri" w:hAnsi="Calibri" w:cs="Calibri"/>
                <w:color w:val="auto"/>
                <w:shd w:val="clear" w:color="auto" w:fill="FFFFFF"/>
              </w:rPr>
              <w:t xml:space="preserve">JavaScript, JSON, jQuery, AJAX </w:t>
            </w:r>
            <w:r w:rsidR="000D0C74" w:rsidRPr="00B31EA1">
              <w:rPr>
                <w:rFonts w:ascii="Calibri" w:hAnsi="Calibri" w:cs="Calibri"/>
                <w:color w:val="auto"/>
                <w:shd w:val="clear" w:color="auto" w:fill="FFFFFF"/>
              </w:rPr>
              <w:t>and Bootstrap.</w:t>
            </w:r>
          </w:p>
        </w:tc>
      </w:tr>
      <w:tr w:rsidR="00C56D93" w:rsidRPr="00B31EA1" w14:paraId="438C702C" w14:textId="77777777" w:rsidTr="00353A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191D9DFF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IDE’s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2042F3B7" w14:textId="77777777" w:rsidR="000D0C74" w:rsidRPr="00B31EA1" w:rsidRDefault="000D0C74" w:rsidP="00A566D6">
            <w:pPr>
              <w:tabs>
                <w:tab w:val="left" w:pos="0"/>
              </w:tabs>
              <w:ind w:left="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PyCharm, Sublime, Eclipse, Spyder and NetBeans, Atom, Sublime Text, </w:t>
            </w:r>
            <w:r w:rsidR="00A566D6">
              <w:rPr>
                <w:rFonts w:ascii="Calibri" w:hAnsi="Calibri" w:cs="Calibri"/>
                <w:color w:val="auto"/>
                <w:shd w:val="clear" w:color="auto" w:fill="FFFFFF"/>
              </w:rPr>
              <w:t>VSCode</w:t>
            </w: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.</w:t>
            </w:r>
          </w:p>
        </w:tc>
      </w:tr>
      <w:tr w:rsidR="00C56D93" w:rsidRPr="00B31EA1" w14:paraId="45F42F53" w14:textId="77777777" w:rsidTr="00353A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7DB826C4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Database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1CB424CB" w14:textId="77777777" w:rsidR="000D0C74" w:rsidRPr="00B31EA1" w:rsidRDefault="000D0C74" w:rsidP="00CE5470">
            <w:pPr>
              <w:tabs>
                <w:tab w:val="left" w:pos="0"/>
              </w:tabs>
              <w:ind w:left="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Oracle SQL, SQLite, MySQL, </w:t>
            </w:r>
            <w:r w:rsidR="003E44D2">
              <w:rPr>
                <w:rFonts w:ascii="Calibri" w:hAnsi="Calibri" w:cs="Calibri"/>
                <w:color w:val="auto"/>
                <w:shd w:val="clear" w:color="auto" w:fill="FFFFFF"/>
              </w:rPr>
              <w:t>SQL</w:t>
            </w: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.</w:t>
            </w:r>
          </w:p>
        </w:tc>
      </w:tr>
      <w:tr w:rsidR="00C56D93" w:rsidRPr="00B31EA1" w14:paraId="3471792C" w14:textId="77777777" w:rsidTr="00353A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43C86A1B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Operating Systems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7A9B574F" w14:textId="77777777" w:rsidR="000D0C74" w:rsidRPr="00B31EA1" w:rsidRDefault="000D0C74" w:rsidP="000D0C74">
            <w:pPr>
              <w:tabs>
                <w:tab w:val="left" w:pos="0"/>
              </w:tabs>
              <w:ind w:left="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LINUX, UNIX, WINDOWS &amp; MAC.</w:t>
            </w:r>
          </w:p>
        </w:tc>
      </w:tr>
      <w:tr w:rsidR="00C56D93" w:rsidRPr="00B31EA1" w14:paraId="72B050C7" w14:textId="77777777" w:rsidTr="00353A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0042500D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Cloud Technology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0B05A5A5" w14:textId="77777777" w:rsidR="000D0C74" w:rsidRPr="00B31EA1" w:rsidRDefault="00A14AC3" w:rsidP="000D0C74">
            <w:pPr>
              <w:tabs>
                <w:tab w:val="left" w:pos="0"/>
              </w:tabs>
              <w:ind w:left="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  <w:shd w:val="clear" w:color="auto" w:fill="FFFFFF"/>
              </w:rPr>
              <w:t>AWS (</w:t>
            </w:r>
            <w:r>
              <w:rPr>
                <w:rFonts w:ascii="Helvetica" w:hAnsi="Helvetica" w:cs="Helvetica"/>
                <w:sz w:val="21"/>
                <w:szCs w:val="21"/>
                <w:shd w:val="clear" w:color="auto" w:fill="FFFFFF"/>
              </w:rPr>
              <w:t xml:space="preserve">SNS, Dynamo DB, Cloud Watch) </w:t>
            </w:r>
          </w:p>
        </w:tc>
      </w:tr>
      <w:tr w:rsidR="00C56D93" w:rsidRPr="00B31EA1" w14:paraId="025830AF" w14:textId="77777777" w:rsidTr="00353A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7117E674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Web Services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3CF0F0F1" w14:textId="77777777" w:rsidR="000D0C74" w:rsidRPr="00B31EA1" w:rsidRDefault="000D0C74" w:rsidP="0064079B">
            <w:pPr>
              <w:tabs>
                <w:tab w:val="left" w:pos="0"/>
              </w:tabs>
              <w:ind w:left="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</w:rPr>
              <w:t xml:space="preserve">Nginx, </w:t>
            </w: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Apache, </w:t>
            </w:r>
            <w:r w:rsidR="0064079B">
              <w:rPr>
                <w:rFonts w:ascii="Calibri" w:hAnsi="Calibri" w:cs="Calibri"/>
                <w:color w:val="auto"/>
              </w:rPr>
              <w:t>AWS, Amazon EC2.</w:t>
            </w:r>
          </w:p>
        </w:tc>
      </w:tr>
      <w:tr w:rsidR="00C56D93" w:rsidRPr="00B31EA1" w14:paraId="010F10B2" w14:textId="77777777" w:rsidTr="00353A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0C5068F8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Network Protocols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03D798D7" w14:textId="77777777" w:rsidR="000D0C74" w:rsidRPr="00B31EA1" w:rsidRDefault="000D0C74" w:rsidP="000D0C74">
            <w:pPr>
              <w:tabs>
                <w:tab w:val="left" w:pos="0"/>
              </w:tabs>
              <w:ind w:left="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TCP/IP, HTTP, DHCP, SNMP, SMPT.</w:t>
            </w:r>
          </w:p>
        </w:tc>
      </w:tr>
      <w:tr w:rsidR="00C56D93" w:rsidRPr="00B31EA1" w14:paraId="6F8BE3E5" w14:textId="77777777" w:rsidTr="00353A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3A002168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Version Control Tools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320E742E" w14:textId="77777777" w:rsidR="000D0C74" w:rsidRPr="00B31EA1" w:rsidRDefault="000D0C74" w:rsidP="000D0C74">
            <w:pPr>
              <w:tabs>
                <w:tab w:val="left" w:pos="0"/>
              </w:tabs>
              <w:ind w:left="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Git</w:t>
            </w:r>
            <w:r w:rsidR="000848E7">
              <w:rPr>
                <w:rFonts w:ascii="Calibri" w:hAnsi="Calibri" w:cs="Calibri"/>
                <w:color w:val="auto"/>
                <w:shd w:val="clear" w:color="auto" w:fill="FFFFFF"/>
              </w:rPr>
              <w:t>Lab</w:t>
            </w: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, GitHub</w:t>
            </w:r>
            <w:r w:rsidR="0024626F">
              <w:rPr>
                <w:rFonts w:ascii="Calibri" w:hAnsi="Calibri" w:cs="Calibri"/>
                <w:color w:val="auto"/>
                <w:shd w:val="clear" w:color="auto" w:fill="FFFFFF"/>
              </w:rPr>
              <w:t>,</w:t>
            </w: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 and SVN.</w:t>
            </w:r>
          </w:p>
        </w:tc>
      </w:tr>
      <w:tr w:rsidR="00C56D93" w:rsidRPr="00B31EA1" w14:paraId="5E7B7401" w14:textId="77777777" w:rsidTr="00353A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64B2CA91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Development Process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3A11F89D" w14:textId="77777777" w:rsidR="000D0C74" w:rsidRPr="00B31EA1" w:rsidRDefault="000D0C74" w:rsidP="000D0C74">
            <w:pPr>
              <w:tabs>
                <w:tab w:val="left" w:pos="0"/>
              </w:tabs>
              <w:ind w:left="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Waterfall, Agile</w:t>
            </w:r>
            <w:r w:rsidR="0024626F">
              <w:rPr>
                <w:rFonts w:ascii="Calibri" w:hAnsi="Calibri" w:cs="Calibri"/>
                <w:color w:val="auto"/>
                <w:shd w:val="clear" w:color="auto" w:fill="FFFFFF"/>
              </w:rPr>
              <w:t>,</w:t>
            </w: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 and Scrum.</w:t>
            </w:r>
          </w:p>
        </w:tc>
      </w:tr>
      <w:tr w:rsidR="00C56D93" w:rsidRPr="00B31EA1" w14:paraId="6F453ACB" w14:textId="77777777" w:rsidTr="00353A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shd w:val="clear" w:color="auto" w:fill="FFFFFF" w:themeFill="background1"/>
            <w:vAlign w:val="center"/>
          </w:tcPr>
          <w:p w14:paraId="411E2374" w14:textId="77777777" w:rsidR="000D0C74" w:rsidRPr="00B31EA1" w:rsidRDefault="000D0C74" w:rsidP="000D0C74">
            <w:pPr>
              <w:tabs>
                <w:tab w:val="left" w:pos="0"/>
              </w:tabs>
              <w:ind w:left="29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 xml:space="preserve">Bug Tracking Tool </w:t>
            </w:r>
          </w:p>
        </w:tc>
        <w:tc>
          <w:tcPr>
            <w:tcW w:w="7416" w:type="dxa"/>
            <w:shd w:val="clear" w:color="auto" w:fill="FFFFFF" w:themeFill="background1"/>
            <w:vAlign w:val="center"/>
          </w:tcPr>
          <w:p w14:paraId="3C42F1DB" w14:textId="77777777" w:rsidR="000D0C74" w:rsidRPr="00B31EA1" w:rsidRDefault="000D0C74" w:rsidP="000D0C74">
            <w:pPr>
              <w:tabs>
                <w:tab w:val="left" w:pos="0"/>
              </w:tabs>
              <w:ind w:left="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B31EA1">
              <w:rPr>
                <w:rFonts w:ascii="Calibri" w:hAnsi="Calibri" w:cs="Calibri"/>
                <w:color w:val="auto"/>
                <w:shd w:val="clear" w:color="auto" w:fill="FFFFFF"/>
              </w:rPr>
              <w:t>JIRA.</w:t>
            </w:r>
          </w:p>
        </w:tc>
      </w:tr>
    </w:tbl>
    <w:p w14:paraId="4DED6E96" w14:textId="77777777" w:rsidR="00856D2F" w:rsidRDefault="00856D2F" w:rsidP="0009143E">
      <w:pPr>
        <w:pStyle w:val="BodyA"/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</w:rPr>
      </w:pPr>
    </w:p>
    <w:p w14:paraId="28B85F76" w14:textId="77777777" w:rsidR="007A6AB0" w:rsidRDefault="007A6AB0" w:rsidP="0009143E">
      <w:pPr>
        <w:pStyle w:val="BodyA"/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</w:rPr>
      </w:pPr>
    </w:p>
    <w:p w14:paraId="44330C15" w14:textId="77777777" w:rsidR="00790ABF" w:rsidRDefault="00790ABF" w:rsidP="0009143E">
      <w:pPr>
        <w:pStyle w:val="BodyA"/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</w:rPr>
      </w:pPr>
    </w:p>
    <w:p w14:paraId="75634FC7" w14:textId="77777777" w:rsidR="00434FDB" w:rsidRPr="00790ABF" w:rsidRDefault="00434FDB" w:rsidP="00790ABF">
      <w:pPr>
        <w:pStyle w:val="BodyA"/>
        <w:shd w:val="clear" w:color="auto" w:fill="D9D9D9" w:themeFill="background1" w:themeFillShade="D9"/>
        <w:rPr>
          <w:rStyle w:val="NoneA"/>
          <w:rFonts w:ascii="Calibri" w:eastAsia="Calibri" w:hAnsi="Calibri" w:cs="Calibri"/>
          <w:b/>
          <w:bCs/>
          <w:color w:val="auto"/>
          <w:sz w:val="26"/>
          <w:szCs w:val="26"/>
        </w:rPr>
      </w:pPr>
      <w:r w:rsidRPr="00397BF9">
        <w:rPr>
          <w:rStyle w:val="NoneA"/>
          <w:rFonts w:ascii="Calibri" w:eastAsia="Calibri" w:hAnsi="Calibri" w:cs="Calibri"/>
          <w:b/>
          <w:bCs/>
          <w:color w:val="auto"/>
          <w:sz w:val="26"/>
          <w:szCs w:val="26"/>
        </w:rPr>
        <w:t>Professional Experience</w:t>
      </w:r>
    </w:p>
    <w:p w14:paraId="7DF87070" w14:textId="77777777" w:rsidR="00F3176E" w:rsidRPr="00B31EA1" w:rsidRDefault="00867F48" w:rsidP="009E58CA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2F2F2" w:themeFill="background1" w:themeFillShade="F2"/>
        <w:jc w:val="both"/>
        <w:rPr>
          <w:rStyle w:val="NoneA"/>
          <w:rFonts w:ascii="Calibri" w:eastAsia="Calibri" w:hAnsi="Calibri" w:cs="Calibri"/>
          <w:b/>
          <w:bCs/>
          <w:color w:val="auto"/>
        </w:rPr>
      </w:pPr>
      <w:r>
        <w:rPr>
          <w:rStyle w:val="NoneA"/>
          <w:rFonts w:ascii="Calibri" w:eastAsia="Calibri" w:hAnsi="Calibri" w:cs="Calibri"/>
          <w:b/>
          <w:bCs/>
          <w:color w:val="auto"/>
        </w:rPr>
        <w:t>Equifax</w:t>
      </w:r>
      <w:r w:rsidR="008A33D5">
        <w:rPr>
          <w:rStyle w:val="NoneA"/>
          <w:rFonts w:ascii="Calibri" w:eastAsia="Calibri" w:hAnsi="Calibri" w:cs="Calibri"/>
          <w:b/>
          <w:bCs/>
          <w:color w:val="auto"/>
        </w:rPr>
        <w:t xml:space="preserve"> </w:t>
      </w:r>
      <w:r w:rsidR="00F40C98">
        <w:rPr>
          <w:rStyle w:val="NoneA"/>
          <w:rFonts w:ascii="Calibri" w:eastAsia="Calibri" w:hAnsi="Calibri" w:cs="Calibri"/>
          <w:b/>
          <w:bCs/>
          <w:color w:val="auto"/>
        </w:rPr>
        <w:t>Inc</w:t>
      </w:r>
      <w:r w:rsidR="008A33D5">
        <w:rPr>
          <w:rStyle w:val="NoneA"/>
          <w:rFonts w:ascii="Calibri" w:eastAsia="Calibri" w:hAnsi="Calibri" w:cs="Calibri"/>
          <w:b/>
          <w:bCs/>
          <w:color w:val="auto"/>
        </w:rPr>
        <w:t xml:space="preserve"> </w:t>
      </w:r>
      <w:r w:rsidR="00881EF7">
        <w:rPr>
          <w:rStyle w:val="NoneA"/>
          <w:rFonts w:ascii="Calibri" w:eastAsia="Calibri" w:hAnsi="Calibri" w:cs="Calibri"/>
          <w:b/>
          <w:bCs/>
          <w:color w:val="auto"/>
        </w:rPr>
        <w:t>April 2023</w:t>
      </w:r>
      <w:r w:rsidR="00B31EA1" w:rsidRPr="00B31EA1">
        <w:rPr>
          <w:rStyle w:val="NoneA"/>
          <w:rFonts w:ascii="Calibri" w:eastAsia="Calibri" w:hAnsi="Calibri" w:cs="Calibri"/>
          <w:b/>
          <w:bCs/>
          <w:color w:val="auto"/>
        </w:rPr>
        <w:t xml:space="preserve"> – </w:t>
      </w:r>
      <w:r w:rsidR="003C600C">
        <w:rPr>
          <w:rStyle w:val="NoneA"/>
          <w:rFonts w:ascii="Calibri" w:eastAsia="Calibri" w:hAnsi="Calibri" w:cs="Calibri"/>
          <w:b/>
          <w:bCs/>
          <w:color w:val="auto"/>
        </w:rPr>
        <w:t>Present</w:t>
      </w:r>
    </w:p>
    <w:p w14:paraId="3EFE6F26" w14:textId="77777777" w:rsidR="00F3176E" w:rsidRPr="00B31EA1" w:rsidRDefault="00AA278A" w:rsidP="009E58CA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2F2F2" w:themeFill="background1" w:themeFillShade="F2"/>
        <w:jc w:val="both"/>
        <w:rPr>
          <w:rStyle w:val="NoneA"/>
          <w:rFonts w:ascii="Calibri" w:eastAsia="Calibri" w:hAnsi="Calibri" w:cs="Calibri"/>
          <w:b/>
          <w:bCs/>
          <w:color w:val="auto"/>
          <w:sz w:val="22"/>
          <w:szCs w:val="22"/>
        </w:rPr>
      </w:pPr>
      <w:r>
        <w:rPr>
          <w:rStyle w:val="NoneA"/>
          <w:rFonts w:ascii="Calibri" w:eastAsia="Calibri" w:hAnsi="Calibri" w:cs="Calibri"/>
          <w:b/>
          <w:bCs/>
          <w:color w:val="auto"/>
        </w:rPr>
        <w:t>Sr. Python</w:t>
      </w:r>
      <w:r w:rsidR="00353A00" w:rsidRPr="00B31EA1">
        <w:rPr>
          <w:rStyle w:val="NoneA"/>
          <w:rFonts w:ascii="Calibri" w:eastAsia="Calibri" w:hAnsi="Calibri" w:cs="Calibri"/>
          <w:b/>
          <w:bCs/>
          <w:color w:val="auto"/>
        </w:rPr>
        <w:t xml:space="preserve"> Developer</w:t>
      </w:r>
    </w:p>
    <w:p w14:paraId="41FAE563" w14:textId="77777777" w:rsidR="00F73B46" w:rsidRPr="00B31EA1" w:rsidRDefault="00F73B46" w:rsidP="00CA6677">
      <w:pPr>
        <w:pStyle w:val="BodyA"/>
        <w:jc w:val="both"/>
        <w:rPr>
          <w:rFonts w:ascii="Calibri" w:eastAsia="Times New Roman" w:hAnsi="Calibri" w:cs="Calibri"/>
          <w:b/>
          <w:color w:val="000000" w:themeColor="text1"/>
          <w:sz w:val="22"/>
          <w:szCs w:val="22"/>
          <w:lang w:eastAsia="en-IN"/>
        </w:rPr>
      </w:pPr>
    </w:p>
    <w:p w14:paraId="513EE5F9" w14:textId="77777777" w:rsidR="00F3176E" w:rsidRPr="00B31EA1" w:rsidRDefault="00F3176E" w:rsidP="00080093">
      <w:pPr>
        <w:pStyle w:val="BodyA"/>
        <w:jc w:val="both"/>
        <w:rPr>
          <w:rFonts w:ascii="Calibri" w:eastAsia="Times New Roman" w:hAnsi="Calibri" w:cs="Calibri"/>
          <w:b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b/>
          <w:color w:val="000000" w:themeColor="text1"/>
          <w:sz w:val="22"/>
          <w:szCs w:val="22"/>
          <w:lang w:eastAsia="en-IN"/>
        </w:rPr>
        <w:t>Responsibilities:</w:t>
      </w:r>
    </w:p>
    <w:p w14:paraId="75096795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Worked on integrating python with Web development tools and Web Services.</w:t>
      </w:r>
    </w:p>
    <w:p w14:paraId="04D7AF13" w14:textId="77777777" w:rsid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Wrote and executed various MYSQL database queries from python using Python MySQL connector and MySQL dB package.</w:t>
      </w:r>
    </w:p>
    <w:p w14:paraId="61642D9D" w14:textId="77777777" w:rsidR="002B1709" w:rsidRDefault="00D36597" w:rsidP="00792C95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>
        <w:rPr>
          <w:rFonts w:ascii="Calibri" w:eastAsia="Times New Roman" w:hAnsi="Calibri" w:cs="Calibri"/>
          <w:color w:val="000000" w:themeColor="text1"/>
          <w:u w:color="000000"/>
          <w:lang w:eastAsia="en-IN"/>
        </w:rPr>
        <w:t xml:space="preserve">Developed Python based </w:t>
      </w:r>
      <w:r w:rsidR="00086FA1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Auth Microservice to issue and validate JWT token for the API Authorization</w:t>
      </w:r>
      <w:r w:rsidR="00220818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.</w:t>
      </w:r>
    </w:p>
    <w:p w14:paraId="5B36C556" w14:textId="77777777" w:rsidR="00792C95" w:rsidRDefault="00421A39" w:rsidP="007B4B34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Developed PyS</w:t>
      </w:r>
      <w:r w:rsidR="00E362D7" w:rsidRPr="00E362D7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 xml:space="preserve">park </w:t>
      </w:r>
      <w:r w:rsidRPr="00E362D7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programs, created the data frames,</w:t>
      </w:r>
      <w:r w:rsidR="00E362D7" w:rsidRPr="00E362D7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 xml:space="preserve"> and worked on transformations.</w:t>
      </w:r>
    </w:p>
    <w:p w14:paraId="5F3D6442" w14:textId="77777777" w:rsidR="00E16C2B" w:rsidRPr="00C63BFB" w:rsidRDefault="00E16C2B" w:rsidP="00792C95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792C95">
        <w:rPr>
          <w:rFonts w:ascii="Calibri" w:eastAsia="Times New Roman" w:hAnsi="Calibri" w:cs="Calibri"/>
          <w:color w:val="000000" w:themeColor="text1"/>
          <w:lang w:eastAsia="en-IN"/>
        </w:rPr>
        <w:t xml:space="preserve">Wrote scripts in Python for extracting data from HTML </w:t>
      </w:r>
      <w:r w:rsidR="0024626F" w:rsidRPr="00792C95">
        <w:rPr>
          <w:rFonts w:ascii="Calibri" w:eastAsia="Times New Roman" w:hAnsi="Calibri" w:cs="Calibri"/>
          <w:color w:val="000000" w:themeColor="text1"/>
          <w:lang w:eastAsia="en-IN"/>
        </w:rPr>
        <w:t>files</w:t>
      </w:r>
      <w:r w:rsidRPr="00792C95">
        <w:rPr>
          <w:rFonts w:ascii="Calibri" w:eastAsia="Times New Roman" w:hAnsi="Calibri" w:cs="Calibri"/>
          <w:color w:val="000000" w:themeColor="text1"/>
          <w:lang w:eastAsia="en-IN"/>
        </w:rPr>
        <w:t>.</w:t>
      </w:r>
    </w:p>
    <w:p w14:paraId="513C2705" w14:textId="77777777" w:rsidR="00C63BFB" w:rsidRDefault="00C63BFB" w:rsidP="00C63BFB">
      <w:pPr>
        <w:pStyle w:val="ListParagraph"/>
        <w:numPr>
          <w:ilvl w:val="0"/>
          <w:numId w:val="22"/>
        </w:numPr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C63BFB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 xml:space="preserve">Implemented Web Scrapping using headless browser and ReactJS.  </w:t>
      </w:r>
    </w:p>
    <w:p w14:paraId="0BB1CC00" w14:textId="77777777" w:rsidR="00F40C98" w:rsidRPr="00C63BFB" w:rsidRDefault="00780AF6" w:rsidP="00B461B6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>
        <w:rPr>
          <w:rFonts w:ascii="Calibri" w:eastAsia="Times New Roman" w:hAnsi="Calibri" w:cs="Calibri"/>
          <w:color w:val="000000" w:themeColor="text1"/>
          <w:u w:color="000000"/>
          <w:lang w:eastAsia="en-IN"/>
        </w:rPr>
        <w:t xml:space="preserve">Managing IAM roles, SQS, SNS and S3 bucket configurations using Terraform. </w:t>
      </w:r>
    </w:p>
    <w:p w14:paraId="3EEBE608" w14:textId="77777777" w:rsidR="00B461B6" w:rsidRPr="00B461B6" w:rsidRDefault="00B461B6" w:rsidP="00B461B6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Utilized React Hooks (useState, useEffect, useContext, etc.) to manage state and side effects in functional components, improving code maintainability and performance.</w:t>
      </w:r>
    </w:p>
    <w:p w14:paraId="7AE48610" w14:textId="77777777" w:rsidR="00B461B6" w:rsidRPr="00B461B6" w:rsidRDefault="00B461B6" w:rsidP="00B461B6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Integrated Redux for state management to handle complex application states, reducing the need for prop drilling and improving application scalability.</w:t>
      </w:r>
    </w:p>
    <w:p w14:paraId="2BF806C1" w14:textId="77777777" w:rsidR="00B461B6" w:rsidRPr="00B461B6" w:rsidRDefault="00B461B6" w:rsidP="00B461B6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Designed and implemented reusable, modular React components using JSX to maintain clean and maintainable code.</w:t>
      </w:r>
    </w:p>
    <w:p w14:paraId="6527E604" w14:textId="77777777" w:rsidR="00B461B6" w:rsidRPr="00B461B6" w:rsidRDefault="00B461B6" w:rsidP="00B461B6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Implemented routing with React Router for smooth client-side navigation and deep linking within the application.</w:t>
      </w:r>
    </w:p>
    <w:p w14:paraId="46B0015E" w14:textId="77777777" w:rsidR="00E16C2B" w:rsidRDefault="00B461B6" w:rsidP="0076310B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Optimized React components using React.memo, lazy loading, and Suspense to improve page load speed and reduce bundle size.</w:t>
      </w:r>
    </w:p>
    <w:p w14:paraId="69314BC9" w14:textId="77777777" w:rsidR="004C0904" w:rsidRDefault="004C0904" w:rsidP="004C0904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4C0904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Proficient in using SQLAlchemy ORM to map Python classes to relational database tables and perform CRUD (Create, Read, Update, Delete) operations.</w:t>
      </w:r>
    </w:p>
    <w:p w14:paraId="233559A7" w14:textId="77777777" w:rsidR="004C0904" w:rsidRPr="00B461B6" w:rsidRDefault="004C0904" w:rsidP="004C0904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4C0904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Implemented complex database queries using SQLAlchemy ORM to retrieve and manipulate data.</w:t>
      </w:r>
    </w:p>
    <w:p w14:paraId="50BD2A44" w14:textId="77777777" w:rsidR="00E16C2B" w:rsidRPr="00B461B6" w:rsidRDefault="00792C95" w:rsidP="00B461B6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Utilize PyUnit, the Python Unit test framework, for all Python applications.</w:t>
      </w:r>
    </w:p>
    <w:p w14:paraId="040B614D" w14:textId="77777777" w:rsidR="00E16C2B" w:rsidRDefault="00E16C2B" w:rsidP="00B461B6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 xml:space="preserve">Wrote python scripts to parse XML documents and load the data in </w:t>
      </w:r>
      <w:r w:rsidR="0024626F"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 xml:space="preserve">the </w:t>
      </w:r>
      <w:r w:rsidRPr="00B461B6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database.</w:t>
      </w:r>
    </w:p>
    <w:p w14:paraId="43A07E58" w14:textId="77777777" w:rsidR="00857A9F" w:rsidRPr="00857A9F" w:rsidRDefault="00BE5A24" w:rsidP="00824A5F">
      <w:pPr>
        <w:pStyle w:val="ListParagraph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BE5A24">
        <w:rPr>
          <w:rFonts w:ascii="Calibri" w:eastAsia="Times New Roman" w:hAnsi="Calibri" w:cs="Calibri"/>
          <w:color w:val="000000" w:themeColor="text1"/>
          <w:u w:color="000000"/>
          <w:lang w:eastAsia="en-IN"/>
        </w:rPr>
        <w:t>Utilized OAuth and JWT tokens for user authentication and secure data transmission.</w:t>
      </w:r>
    </w:p>
    <w:p w14:paraId="7F1BD8B9" w14:textId="77777777" w:rsidR="00792C95" w:rsidRPr="00792C95" w:rsidRDefault="00E16C2B" w:rsidP="00792C95">
      <w:pPr>
        <w:pStyle w:val="ListParagraph"/>
        <w:numPr>
          <w:ilvl w:val="0"/>
          <w:numId w:val="22"/>
        </w:numPr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83176D">
        <w:rPr>
          <w:rFonts w:ascii="Calibri" w:eastAsia="Times New Roman" w:hAnsi="Calibri" w:cs="Calibri"/>
          <w:color w:val="000000" w:themeColor="text1"/>
          <w:lang w:eastAsia="en-IN"/>
        </w:rPr>
        <w:t xml:space="preserve">Used ECMAScript 6, ReactJS, </w:t>
      </w:r>
      <w:r w:rsidR="00EB235F">
        <w:rPr>
          <w:rFonts w:ascii="Calibri" w:eastAsia="Times New Roman" w:hAnsi="Calibri" w:cs="Calibri"/>
          <w:color w:val="000000" w:themeColor="text1"/>
          <w:lang w:eastAsia="en-IN"/>
        </w:rPr>
        <w:t xml:space="preserve">Axios, </w:t>
      </w:r>
      <w:r w:rsidRPr="0083176D">
        <w:rPr>
          <w:rFonts w:ascii="Calibri" w:eastAsia="Times New Roman" w:hAnsi="Calibri" w:cs="Calibri"/>
          <w:color w:val="000000" w:themeColor="text1"/>
          <w:lang w:eastAsia="en-IN"/>
        </w:rPr>
        <w:t>Node</w:t>
      </w:r>
      <w:r w:rsidR="0024626F" w:rsidRPr="0083176D">
        <w:rPr>
          <w:rFonts w:ascii="Calibri" w:eastAsia="Times New Roman" w:hAnsi="Calibri" w:cs="Calibri"/>
          <w:color w:val="000000" w:themeColor="text1"/>
          <w:lang w:eastAsia="en-IN"/>
        </w:rPr>
        <w:t>,</w:t>
      </w:r>
      <w:r w:rsidRPr="0083176D">
        <w:rPr>
          <w:rFonts w:ascii="Calibri" w:eastAsia="Times New Roman" w:hAnsi="Calibri" w:cs="Calibri"/>
          <w:color w:val="000000" w:themeColor="text1"/>
          <w:lang w:eastAsia="en-IN"/>
        </w:rPr>
        <w:t xml:space="preserve"> and Web-Pack to create a SPA.</w:t>
      </w:r>
    </w:p>
    <w:p w14:paraId="6A561A7B" w14:textId="77777777" w:rsidR="00E16C2B" w:rsidRPr="002B7B77" w:rsidRDefault="00E16C2B" w:rsidP="00A5462E">
      <w:pPr>
        <w:pStyle w:val="ListParagraph"/>
        <w:numPr>
          <w:ilvl w:val="0"/>
          <w:numId w:val="22"/>
        </w:numPr>
        <w:spacing w:after="0"/>
        <w:rPr>
          <w:rFonts w:ascii="Calibri" w:eastAsia="Times New Roman" w:hAnsi="Calibri" w:cs="Calibri"/>
          <w:color w:val="000000" w:themeColor="text1"/>
          <w:u w:color="000000"/>
          <w:lang w:eastAsia="en-IN"/>
        </w:rPr>
      </w:pPr>
      <w:r w:rsidRPr="002B7B77">
        <w:rPr>
          <w:rFonts w:ascii="Calibri" w:eastAsia="Times New Roman" w:hAnsi="Calibri" w:cs="Calibri"/>
          <w:color w:val="000000" w:themeColor="text1"/>
          <w:lang w:eastAsia="en-IN"/>
        </w:rPr>
        <w:t xml:space="preserve">Proficient in developing Web Services (SOAP, RESTful) in Python using XML, </w:t>
      </w:r>
      <w:r w:rsidR="0024626F" w:rsidRPr="002B7B77">
        <w:rPr>
          <w:rFonts w:ascii="Calibri" w:eastAsia="Times New Roman" w:hAnsi="Calibri" w:cs="Calibri"/>
          <w:color w:val="000000" w:themeColor="text1"/>
          <w:lang w:eastAsia="en-IN"/>
        </w:rPr>
        <w:t xml:space="preserve">and </w:t>
      </w:r>
      <w:r w:rsidRPr="002B7B77">
        <w:rPr>
          <w:rFonts w:ascii="Calibri" w:eastAsia="Times New Roman" w:hAnsi="Calibri" w:cs="Calibri"/>
          <w:color w:val="000000" w:themeColor="text1"/>
          <w:lang w:eastAsia="en-IN"/>
        </w:rPr>
        <w:t>JSON.</w:t>
      </w:r>
    </w:p>
    <w:p w14:paraId="0442C278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Created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a 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real-time dashboard for Executives, utilizing </w:t>
      </w:r>
      <w:r w:rsidR="00961D59"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Log stash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 Elastic Search, Kibana &amp; Redis.</w:t>
      </w:r>
    </w:p>
    <w:p w14:paraId="102B2AA5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Implemented Restful web service to interact with Redis Cache framework.</w:t>
      </w:r>
    </w:p>
    <w:p w14:paraId="630FC67E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Worked on developing Restful endpoints to cache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application-specific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data in in-memory data clusters like REDIS and also exposed them with Restful endpoints.</w:t>
      </w:r>
    </w:p>
    <w:p w14:paraId="6F3EC5B5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Worked with </w:t>
      </w:r>
      <w:r w:rsidR="00961D59"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NoSQL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Databases like Apache Cassandra,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and 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Mongo DB.</w:t>
      </w:r>
    </w:p>
    <w:p w14:paraId="5633AD35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Implemented AWS solutions using </w:t>
      </w:r>
      <w:r w:rsidR="00961D59"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Dynamo DB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, EBS, Elastic Load Balancer,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and 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Auto scaling groups.</w:t>
      </w:r>
    </w:p>
    <w:p w14:paraId="1788BF38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Wrote </w:t>
      </w:r>
      <w:r w:rsidR="00961D59"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Scala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python scripts as required for </w:t>
      </w:r>
      <w:r w:rsidR="001C648E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the 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spark engine.</w:t>
      </w:r>
    </w:p>
    <w:p w14:paraId="741C8F92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Implemented REST APIs using Python and Django </w:t>
      </w:r>
      <w:r w:rsidR="001C648E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frameworks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.</w:t>
      </w:r>
    </w:p>
    <w:p w14:paraId="06BCD824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Developed web-based applications using Python, Django, XML, CSS, HTML, JavaScript, AngularJS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jQuery.</w:t>
      </w:r>
    </w:p>
    <w:p w14:paraId="15BC998C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Developed a Spark job in Java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that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indexes data into </w:t>
      </w:r>
      <w:r w:rsidR="00961D59"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Elastic Search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from external Hive tables which are in HDFS.</w:t>
      </w:r>
    </w:p>
    <w:p w14:paraId="7F5B59BC" w14:textId="77777777" w:rsidR="00E16C2B" w:rsidRPr="00E16C2B" w:rsidRDefault="00E16C2B" w:rsidP="00E16C2B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Developed code in Java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that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creates mapping in </w:t>
      </w:r>
      <w:r w:rsidR="00961D59"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Elastic Search</w:t>
      </w: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even before data is indexed.</w:t>
      </w:r>
    </w:p>
    <w:p w14:paraId="6E8E853E" w14:textId="77777777" w:rsidR="00EB235F" w:rsidRDefault="00EB235F" w:rsidP="00E16C2B">
      <w:pPr>
        <w:pStyle w:val="BodyA"/>
        <w:jc w:val="both"/>
        <w:rPr>
          <w:rFonts w:ascii="Calibri" w:eastAsia="Times New Roman" w:hAnsi="Calibri" w:cs="Calibri"/>
          <w:b/>
          <w:color w:val="000000" w:themeColor="text1"/>
          <w:sz w:val="22"/>
          <w:szCs w:val="22"/>
          <w:lang w:eastAsia="en-IN"/>
        </w:rPr>
      </w:pPr>
    </w:p>
    <w:p w14:paraId="6C9A96C7" w14:textId="77777777" w:rsidR="00EE6A98" w:rsidRDefault="00EE6A98" w:rsidP="00F3176E">
      <w:pPr>
        <w:pStyle w:val="BodyA"/>
        <w:ind w:left="567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</w:p>
    <w:p w14:paraId="019748DB" w14:textId="77777777" w:rsidR="00B461B6" w:rsidRDefault="00B461B6" w:rsidP="00F3176E">
      <w:pPr>
        <w:pStyle w:val="BodyA"/>
        <w:ind w:left="567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</w:p>
    <w:p w14:paraId="23D2B714" w14:textId="77777777" w:rsidR="00EE6A98" w:rsidRPr="00B31EA1" w:rsidRDefault="00EE6A98" w:rsidP="00F3176E">
      <w:pPr>
        <w:pStyle w:val="BodyA"/>
        <w:ind w:left="567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</w:p>
    <w:p w14:paraId="65C6329C" w14:textId="77777777" w:rsidR="00A03F87" w:rsidRPr="00B31EA1" w:rsidRDefault="007145C3" w:rsidP="009E58CA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2F2F2" w:themeFill="background1" w:themeFillShade="F2"/>
        <w:jc w:val="both"/>
        <w:rPr>
          <w:rFonts w:ascii="Calibri" w:eastAsia="Times New Roman" w:hAnsi="Calibri" w:cs="Calibri"/>
          <w:b/>
          <w:color w:val="000000" w:themeColor="text1"/>
          <w:lang w:eastAsia="en-IN"/>
        </w:rPr>
      </w:pPr>
      <w:r>
        <w:rPr>
          <w:rFonts w:ascii="Calibri" w:eastAsia="Times New Roman" w:hAnsi="Calibri" w:cs="Calibri"/>
          <w:b/>
          <w:color w:val="000000" w:themeColor="text1"/>
          <w:lang w:eastAsia="en-IN"/>
        </w:rPr>
        <w:t>Byzero Technologie</w:t>
      </w:r>
      <w:r w:rsidR="00A74D5A">
        <w:rPr>
          <w:rFonts w:ascii="Calibri" w:eastAsia="Times New Roman" w:hAnsi="Calibri" w:cs="Calibri"/>
          <w:b/>
          <w:color w:val="000000" w:themeColor="text1"/>
          <w:lang w:eastAsia="en-IN"/>
        </w:rPr>
        <w:t>s</w:t>
      </w:r>
      <w:r w:rsidR="00530AEA">
        <w:rPr>
          <w:rFonts w:ascii="Calibri" w:eastAsia="Times New Roman" w:hAnsi="Calibri" w:cs="Calibri"/>
          <w:b/>
          <w:color w:val="000000" w:themeColor="text1"/>
          <w:lang w:eastAsia="en-IN"/>
        </w:rPr>
        <w:t>June 2013</w:t>
      </w:r>
      <w:r w:rsidR="00C629DC">
        <w:rPr>
          <w:rFonts w:ascii="Calibri" w:eastAsia="Times New Roman" w:hAnsi="Calibri" w:cs="Calibri"/>
          <w:b/>
          <w:color w:val="000000" w:themeColor="text1"/>
          <w:lang w:eastAsia="en-IN"/>
        </w:rPr>
        <w:t xml:space="preserve"> – Feb 2023</w:t>
      </w:r>
    </w:p>
    <w:p w14:paraId="7F9086C9" w14:textId="77777777" w:rsidR="0018232C" w:rsidRDefault="007145C3" w:rsidP="009E58CA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2F2F2" w:themeFill="background1" w:themeFillShade="F2"/>
        <w:jc w:val="both"/>
        <w:rPr>
          <w:rFonts w:ascii="Calibri" w:eastAsia="Times New Roman" w:hAnsi="Calibri" w:cs="Calibri"/>
          <w:b/>
          <w:color w:val="000000" w:themeColor="text1"/>
          <w:lang w:eastAsia="en-IN"/>
        </w:rPr>
      </w:pPr>
      <w:r>
        <w:rPr>
          <w:rFonts w:ascii="Calibri" w:eastAsia="Times New Roman" w:hAnsi="Calibri" w:cs="Calibri"/>
          <w:b/>
          <w:color w:val="000000" w:themeColor="text1"/>
          <w:lang w:eastAsia="en-IN"/>
        </w:rPr>
        <w:t xml:space="preserve">Sr. </w:t>
      </w:r>
      <w:r w:rsidR="00F3176E" w:rsidRPr="00B31EA1">
        <w:rPr>
          <w:rFonts w:ascii="Calibri" w:eastAsia="Times New Roman" w:hAnsi="Calibri" w:cs="Calibri"/>
          <w:b/>
          <w:color w:val="000000" w:themeColor="text1"/>
          <w:lang w:eastAsia="en-IN"/>
        </w:rPr>
        <w:t xml:space="preserve">Python Developer </w:t>
      </w:r>
    </w:p>
    <w:p w14:paraId="668FDC21" w14:textId="77777777" w:rsidR="00F3176E" w:rsidRPr="00B31EA1" w:rsidRDefault="0018232C" w:rsidP="009E58CA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2F2F2" w:themeFill="background1" w:themeFillShade="F2"/>
        <w:jc w:val="both"/>
        <w:rPr>
          <w:rStyle w:val="NoneA"/>
          <w:rFonts w:ascii="Calibri" w:eastAsia="Times New Roman" w:hAnsi="Calibri" w:cs="Calibri"/>
          <w:b/>
          <w:color w:val="000000" w:themeColor="text1"/>
          <w:lang w:eastAsia="en-IN"/>
        </w:rPr>
      </w:pPr>
      <w:r>
        <w:rPr>
          <w:rFonts w:ascii="Calibri" w:eastAsia="Times New Roman" w:hAnsi="Calibri" w:cs="Calibri"/>
          <w:b/>
          <w:color w:val="000000" w:themeColor="text1"/>
          <w:lang w:eastAsia="en-IN"/>
        </w:rPr>
        <w:t xml:space="preserve">Client: </w:t>
      </w:r>
      <w:r w:rsidRPr="0018232C">
        <w:rPr>
          <w:rFonts w:ascii="Calibri" w:eastAsia="Times New Roman" w:hAnsi="Calibri" w:cs="Calibri"/>
          <w:b/>
          <w:color w:val="000000" w:themeColor="text1"/>
          <w:lang w:eastAsia="en-IN"/>
        </w:rPr>
        <w:t>PSTS Pte (Singapore) – Payroll Systems</w:t>
      </w:r>
    </w:p>
    <w:p w14:paraId="37FCDBA5" w14:textId="77777777" w:rsidR="00F3176E" w:rsidRPr="00B31EA1" w:rsidRDefault="00F3176E" w:rsidP="00CA6677">
      <w:pPr>
        <w:pStyle w:val="BodyA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</w:p>
    <w:p w14:paraId="7A8313DE" w14:textId="77777777" w:rsidR="00F3176E" w:rsidRPr="00B31EA1" w:rsidRDefault="00F3176E" w:rsidP="00080093">
      <w:pPr>
        <w:pStyle w:val="BodyA"/>
        <w:jc w:val="both"/>
        <w:rPr>
          <w:rFonts w:ascii="Calibri" w:eastAsia="Times New Roman" w:hAnsi="Calibri" w:cs="Calibri"/>
          <w:b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b/>
          <w:color w:val="000000" w:themeColor="text1"/>
          <w:sz w:val="22"/>
          <w:szCs w:val="22"/>
          <w:lang w:eastAsia="en-IN"/>
        </w:rPr>
        <w:t>Responsibilities:</w:t>
      </w:r>
    </w:p>
    <w:p w14:paraId="119E1E11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Involved in the project life cycle including design, development and implementation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verification and validation</w:t>
      </w:r>
    </w:p>
    <w:p w14:paraId="79F433BC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Developed the application front end using HTML, CSS, JavaScript, Bootstrap,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and </w:t>
      </w:r>
      <w:r w:rsidR="007C4A2C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Laravel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framework.</w:t>
      </w:r>
    </w:p>
    <w:p w14:paraId="2871B107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Extensively utilized Python frameworks like Django, Flask, Sanic, PyUnit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libraries like matplotlib.</w:t>
      </w:r>
    </w:p>
    <w:p w14:paraId="2CA12B71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Designed applications implementing MVC architecture in Pyramid, </w:t>
      </w:r>
      <w:r w:rsidR="001C648E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and 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Zope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frameworks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.</w:t>
      </w:r>
    </w:p>
    <w:p w14:paraId="3E0C55FB" w14:textId="77777777" w:rsidR="00A650C7" w:rsidRDefault="00A650C7" w:rsidP="00A650C7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A650C7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Integrated RESTful APIs and WebSocket for real-time data and communication with back-end systems, ensuring efficient data exchange.</w:t>
      </w:r>
    </w:p>
    <w:p w14:paraId="7A4B6668" w14:textId="77777777" w:rsidR="004C0904" w:rsidRPr="00A650C7" w:rsidRDefault="004C0904" w:rsidP="004C0904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4C0904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Integrated SQLAlchemy ORM with popular Python </w:t>
      </w:r>
      <w:r w:rsidR="0048674D" w:rsidRPr="004C0904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Django</w:t>
      </w:r>
      <w:r w:rsidRPr="004C0904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web framework for seamless data interaction in web applications.</w:t>
      </w:r>
    </w:p>
    <w:p w14:paraId="39A49706" w14:textId="77777777" w:rsidR="00A650C7" w:rsidRPr="00A650C7" w:rsidRDefault="00A650C7" w:rsidP="00A650C7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A650C7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Managed API responses and handled error states gracefully to ensure a seamless user experience.</w:t>
      </w:r>
    </w:p>
    <w:p w14:paraId="7A428297" w14:textId="77777777" w:rsidR="00A650C7" w:rsidRPr="00A650C7" w:rsidRDefault="00A650C7" w:rsidP="00A650C7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A650C7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Designed SPA (Single page applications) in Flux architecture using React.js.</w:t>
      </w:r>
    </w:p>
    <w:p w14:paraId="6498CAA6" w14:textId="77777777" w:rsidR="00696310" w:rsidRPr="00E16C2B" w:rsidRDefault="00696310" w:rsidP="00696310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Worked on WAMP (Windows, Apache, MYSQL, Python/PHP) and LAMP (Linux, Apache, MySQL, Python /PHP) Architecture.</w:t>
      </w:r>
    </w:p>
    <w:p w14:paraId="54A31C71" w14:textId="77777777" w:rsidR="00696310" w:rsidRPr="001C260D" w:rsidRDefault="00696310" w:rsidP="001C260D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E16C2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Installed and configured the development environment using Web-logic on Windows </w:t>
      </w:r>
    </w:p>
    <w:p w14:paraId="10870899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Developed data-accessible</w:t>
      </w:r>
      <w:r w:rsidRPr="00B31EA1">
        <w:rPr>
          <w:rFonts w:ascii="Calibri" w:eastAsia="Times New Roman" w:hAnsi="Calibri" w:cs="Calibri"/>
          <w:sz w:val="22"/>
          <w:szCs w:val="22"/>
          <w:lang w:eastAsia="en-IN"/>
        </w:rPr>
        <w:t xml:space="preserve"> web 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applications for employee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access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using HTML5, CSS3, JavaScript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Django. </w:t>
      </w:r>
    </w:p>
    <w:p w14:paraId="27619E7D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Fetched </w:t>
      </w:r>
      <w:r w:rsidR="001C648E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Twitter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feeds for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certain important keywords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using </w:t>
      </w:r>
      <w:r w:rsidR="001C648E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the 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python-twitter </w:t>
      </w:r>
      <w:r w:rsidR="007C6E6B"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library (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Tweepy), Used JSON to store the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Twitter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data which was further represented using matplotlib visualization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generated graphical reports for business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decisions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using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the 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matplotlib library.</w:t>
      </w:r>
    </w:p>
    <w:p w14:paraId="6709F122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Participate in the design, build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deployment of NoSQL implementations like MongoDB.</w:t>
      </w:r>
    </w:p>
    <w:p w14:paraId="03748963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Added support for Amazon AWS S3 and RDS to host static/media files and the database into Amazon Cloud. </w:t>
      </w:r>
    </w:p>
    <w:p w14:paraId="28C73AE3" w14:textId="77777777" w:rsidR="00F3176E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Worked on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the 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creation of custom Docker container images, tagging and pushing the images.</w:t>
      </w:r>
    </w:p>
    <w:p w14:paraId="7E2AD879" w14:textId="77777777" w:rsidR="00026BA7" w:rsidRDefault="00026BA7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Implemented OAuth2.0 to enable social media login and session handling.</w:t>
      </w:r>
    </w:p>
    <w:p w14:paraId="4CBF9B22" w14:textId="77777777" w:rsidR="00EA5A7A" w:rsidRPr="00B31EA1" w:rsidRDefault="00EA5A7A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Created Middleware SDK for Paypal Payment gateway integration using PayPal PHP SDK.</w:t>
      </w:r>
    </w:p>
    <w:p w14:paraId="6DAF46E2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Integrated </w:t>
      </w:r>
      <w:r w:rsidR="001C648E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intothe </w:t>
      </w:r>
      <w:r w:rsidR="00F40A23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AWS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platform for 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large-scale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computing workloads.</w:t>
      </w:r>
    </w:p>
    <w:p w14:paraId="783F3CA4" w14:textId="77777777" w:rsidR="00F3176E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Extensive code reviewing using GitHub pull requests, improved code quality, </w:t>
      </w:r>
      <w:r w:rsidR="00830280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and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conducted meetings among Team. </w:t>
      </w:r>
    </w:p>
    <w:p w14:paraId="2D06590A" w14:textId="77777777" w:rsidR="001911FA" w:rsidRDefault="001911FA" w:rsidP="001911FA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1911FA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Wrote unit and integration tests for database operations using pytest and SQLAlchemy’s testing utilities.</w:t>
      </w:r>
    </w:p>
    <w:p w14:paraId="6792990A" w14:textId="77777777" w:rsidR="002832BA" w:rsidRDefault="002832BA" w:rsidP="001F20F4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2832BA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Conducting thorough code reviews across the team to ensure high-quality standards and continuously enhancing the </w:t>
      </w:r>
      <w:r w:rsidR="00AF1380" w:rsidRPr="002832BA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team</w:t>
      </w:r>
      <w:r w:rsidR="00EE0BF6" w:rsidRPr="001F20F4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'</w:t>
      </w:r>
      <w:r w:rsidR="00AF1380" w:rsidRPr="002832BA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s</w:t>
      </w:r>
      <w:r w:rsidRPr="002832BA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codebase.</w:t>
      </w:r>
    </w:p>
    <w:p w14:paraId="7E060E9D" w14:textId="77777777" w:rsidR="00F3176E" w:rsidRDefault="00F3176E" w:rsidP="001F20F4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2832BA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E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nhanced by adding Python XML SOAP request/response handlers to add accounts, modify trades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security updates.</w:t>
      </w:r>
    </w:p>
    <w:p w14:paraId="496B9226" w14:textId="77777777" w:rsidR="00F3176E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Recording of Scripts Web Services HTML using Vugen and SoapUI and script validation through </w:t>
      </w:r>
      <w:r w:rsidR="001C648E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co-correlations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 parameterizations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other methods. </w:t>
      </w:r>
    </w:p>
    <w:p w14:paraId="3ED2920C" w14:textId="77777777" w:rsidR="00020CF9" w:rsidRPr="00020CF9" w:rsidRDefault="00020CF9" w:rsidP="00020CF9">
      <w:pPr>
        <w:pStyle w:val="BodyA"/>
        <w:numPr>
          <w:ilvl w:val="0"/>
          <w:numId w:val="22"/>
        </w:numPr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020CF9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Having knowledge in Amazon EC2, S3, VPC, RDS, Elastic Load Balancing, Autoscaling, IAM, SQS, SWF, SNS, Security Groups, Lambda, Cloud Watch services</w:t>
      </w:r>
    </w:p>
    <w:p w14:paraId="2F39B2D2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Worked with RDBMS like Oracle 11g/10i and MySQL databases to query and read data.</w:t>
      </w:r>
    </w:p>
    <w:p w14:paraId="538E01AC" w14:textId="77777777" w:rsidR="00F3176E" w:rsidRPr="00B31EA1" w:rsidRDefault="00F3176E" w:rsidP="00882A66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Developed various Python scripts to find vulnerabilities with SQL Queries by doing SQL injection, permission checks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performance analysis.</w:t>
      </w:r>
    </w:p>
    <w:p w14:paraId="09E30618" w14:textId="77777777" w:rsidR="00F3176E" w:rsidRPr="00B31EA1" w:rsidRDefault="00F3176E" w:rsidP="00F3176E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Created backend database T-SQL stored procedures and </w:t>
      </w:r>
      <w:r w:rsidR="0074593B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SSRS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Reports.</w:t>
      </w:r>
    </w:p>
    <w:p w14:paraId="656D7BB1" w14:textId="77777777" w:rsidR="00F3176E" w:rsidRPr="00B31EA1" w:rsidRDefault="00F3176E" w:rsidP="00A45FD7">
      <w:pPr>
        <w:pStyle w:val="BodyA"/>
        <w:numPr>
          <w:ilvl w:val="0"/>
          <w:numId w:val="22"/>
        </w:numPr>
        <w:ind w:left="567" w:hanging="283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Performed Unit testing, Integration Testing, GUI testing using PyTest</w:t>
      </w:r>
      <w:r w:rsidR="0024626F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>,</w:t>
      </w:r>
      <w:r w:rsidRPr="00B31EA1"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  <w:t xml:space="preserve"> and web application testing using Selenium Python bindings.</w:t>
      </w:r>
    </w:p>
    <w:p w14:paraId="342F1F40" w14:textId="77777777" w:rsidR="009929D0" w:rsidRPr="00AA278A" w:rsidRDefault="009929D0" w:rsidP="009929D0">
      <w:pPr>
        <w:pStyle w:val="BodyA"/>
        <w:ind w:left="567"/>
        <w:jc w:val="both"/>
        <w:rPr>
          <w:rFonts w:ascii="Calibri" w:eastAsia="Times New Roman" w:hAnsi="Calibri" w:cs="Calibri"/>
          <w:color w:val="000000" w:themeColor="text1"/>
          <w:sz w:val="22"/>
          <w:szCs w:val="22"/>
          <w:lang w:eastAsia="en-IN"/>
        </w:rPr>
      </w:pPr>
    </w:p>
    <w:p w14:paraId="0ECEADF3" w14:textId="77777777" w:rsidR="00EE6A98" w:rsidRPr="00B31EA1" w:rsidRDefault="00EE6A98" w:rsidP="0056332C">
      <w:pPr>
        <w:pStyle w:val="BodyA"/>
        <w:jc w:val="both"/>
        <w:rPr>
          <w:rFonts w:ascii="Calibri" w:hAnsi="Calibri" w:cs="Calibri"/>
          <w:i/>
          <w:color w:val="auto"/>
          <w:sz w:val="22"/>
          <w:szCs w:val="22"/>
        </w:rPr>
      </w:pPr>
    </w:p>
    <w:p w14:paraId="29F3F2A2" w14:textId="77777777" w:rsidR="0070694E" w:rsidRPr="00B31EA1" w:rsidRDefault="00B56BFD" w:rsidP="00B56BFD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2F2F2" w:themeFill="background1" w:themeFillShade="F2"/>
        <w:jc w:val="both"/>
        <w:rPr>
          <w:rFonts w:ascii="Calibri" w:hAnsi="Calibri" w:cs="Calibri"/>
          <w:i/>
          <w:color w:val="auto"/>
          <w:sz w:val="22"/>
          <w:szCs w:val="22"/>
        </w:rPr>
      </w:pPr>
      <w:r>
        <w:rPr>
          <w:rFonts w:ascii="Calibri" w:eastAsia="Calibri" w:hAnsi="Calibri" w:cs="Calibri"/>
          <w:b/>
          <w:sz w:val="26"/>
          <w:szCs w:val="26"/>
        </w:rPr>
        <w:t>Client: Hyperband – ISP Management</w:t>
      </w:r>
      <w:r w:rsidR="00DB4587" w:rsidRPr="009E58CA">
        <w:rPr>
          <w:rStyle w:val="NoneA"/>
          <w:rFonts w:ascii="Calibri" w:eastAsia="Calibri" w:hAnsi="Calibri" w:cs="Calibri"/>
          <w:b/>
          <w:bCs/>
          <w:color w:val="auto"/>
        </w:rPr>
        <w:tab/>
      </w:r>
      <w:r w:rsidR="006C6C7C" w:rsidRPr="009E58CA">
        <w:rPr>
          <w:rStyle w:val="NoneA"/>
          <w:rFonts w:ascii="Calibri" w:eastAsia="Calibri" w:hAnsi="Calibri" w:cs="Calibri"/>
          <w:b/>
          <w:bCs/>
          <w:color w:val="auto"/>
        </w:rPr>
        <w:tab/>
      </w:r>
      <w:r w:rsidR="006C6C7C" w:rsidRPr="009E58CA">
        <w:rPr>
          <w:rStyle w:val="NoneA"/>
          <w:rFonts w:ascii="Calibri" w:eastAsia="Calibri" w:hAnsi="Calibri" w:cs="Calibri"/>
          <w:b/>
          <w:bCs/>
          <w:color w:val="auto"/>
        </w:rPr>
        <w:tab/>
      </w:r>
      <w:r w:rsidR="006C6C7C" w:rsidRPr="009E58CA">
        <w:rPr>
          <w:rStyle w:val="NoneA"/>
          <w:rFonts w:ascii="Calibri" w:eastAsia="Calibri" w:hAnsi="Calibri" w:cs="Calibri"/>
          <w:b/>
          <w:bCs/>
          <w:color w:val="auto"/>
        </w:rPr>
        <w:tab/>
      </w:r>
      <w:r w:rsidR="006C6C7C" w:rsidRPr="009E58CA">
        <w:rPr>
          <w:rStyle w:val="NoneA"/>
          <w:rFonts w:ascii="Calibri" w:eastAsia="Calibri" w:hAnsi="Calibri" w:cs="Calibri"/>
          <w:b/>
          <w:bCs/>
          <w:color w:val="auto"/>
        </w:rPr>
        <w:tab/>
      </w:r>
    </w:p>
    <w:p w14:paraId="0EB002E7" w14:textId="77777777" w:rsidR="0088202D" w:rsidRPr="00B31EA1" w:rsidRDefault="0088202D" w:rsidP="0056332C">
      <w:pPr>
        <w:pStyle w:val="BodyA"/>
        <w:jc w:val="both"/>
        <w:rPr>
          <w:rStyle w:val="NoneA"/>
          <w:rFonts w:ascii="Calibri" w:eastAsia="Calibri" w:hAnsi="Calibri" w:cs="Calibri"/>
          <w:b/>
          <w:bCs/>
          <w:color w:val="auto"/>
          <w:sz w:val="22"/>
          <w:szCs w:val="22"/>
        </w:rPr>
      </w:pPr>
    </w:p>
    <w:p w14:paraId="116C076D" w14:textId="77777777" w:rsidR="0070694E" w:rsidRPr="00B31EA1" w:rsidRDefault="000163EF" w:rsidP="0056332C">
      <w:pPr>
        <w:pStyle w:val="BodyA"/>
        <w:jc w:val="both"/>
        <w:rPr>
          <w:rStyle w:val="NoneA"/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31EA1">
        <w:rPr>
          <w:rStyle w:val="NoneA"/>
          <w:rFonts w:ascii="Calibri" w:eastAsia="Calibri" w:hAnsi="Calibri" w:cs="Calibri"/>
          <w:b/>
          <w:bCs/>
          <w:color w:val="auto"/>
          <w:sz w:val="22"/>
          <w:szCs w:val="22"/>
        </w:rPr>
        <w:t>Responsibilities:</w:t>
      </w:r>
    </w:p>
    <w:p w14:paraId="78659A37" w14:textId="77777777" w:rsidR="00FD0EE0" w:rsidRDefault="00705993" w:rsidP="00FD0EE0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705993">
        <w:rPr>
          <w:rStyle w:val="NoneA"/>
          <w:rFonts w:ascii="Calibri" w:eastAsia="Calibri" w:hAnsi="Calibri" w:cs="Calibri"/>
          <w:color w:val="auto"/>
          <w:sz w:val="22"/>
          <w:szCs w:val="22"/>
        </w:rPr>
        <w:t>A lead resource in developing CRM application for an internet provider scratch using Laravel for high reliability and multi-user group login.</w:t>
      </w:r>
    </w:p>
    <w:p w14:paraId="6CDA23F8" w14:textId="77777777" w:rsidR="00705993" w:rsidRPr="00FD0EE0" w:rsidRDefault="00705993" w:rsidP="00FD0EE0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FD0EE0">
        <w:rPr>
          <w:rStyle w:val="NoneA"/>
          <w:rFonts w:ascii="Calibri" w:eastAsia="Calibri" w:hAnsi="Calibri" w:cs="Calibri"/>
          <w:color w:val="auto"/>
          <w:sz w:val="22"/>
          <w:szCs w:val="22"/>
        </w:rPr>
        <w:t>Optimized performance using query caching, database indexing, Eloquent eager loading, and Laravel caching with Redis and Memcached.</w:t>
      </w:r>
    </w:p>
    <w:p w14:paraId="07A2C1D4" w14:textId="77777777" w:rsidR="0026335A" w:rsidRPr="00705993" w:rsidRDefault="0026335A" w:rsidP="0026335A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6335A">
        <w:rPr>
          <w:rStyle w:val="NoneA"/>
          <w:rFonts w:ascii="Calibri" w:eastAsia="Calibri" w:hAnsi="Calibri" w:cs="Calibri"/>
          <w:color w:val="auto"/>
          <w:sz w:val="22"/>
          <w:szCs w:val="22"/>
        </w:rPr>
        <w:t>Deployed Python-based applications to cloud platforms such as AWS and Azure, utilizing services like EC2, Lambda, S3, and RDS</w:t>
      </w:r>
    </w:p>
    <w:p w14:paraId="09F2A8AD" w14:textId="77777777" w:rsidR="00705993" w:rsidRPr="00705993" w:rsidRDefault="00705993" w:rsidP="00705993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705993">
        <w:rPr>
          <w:rStyle w:val="NoneA"/>
          <w:rFonts w:ascii="Calibri" w:eastAsia="Calibri" w:hAnsi="Calibri" w:cs="Calibri"/>
          <w:color w:val="auto"/>
          <w:sz w:val="22"/>
          <w:szCs w:val="22"/>
        </w:rPr>
        <w:t>Implemented asset versioning, minification, and lazy loading to improve page load times.</w:t>
      </w:r>
    </w:p>
    <w:p w14:paraId="3D3DB357" w14:textId="77777777" w:rsidR="00705993" w:rsidRPr="00705993" w:rsidRDefault="00705993" w:rsidP="00705993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705993">
        <w:rPr>
          <w:rStyle w:val="NoneA"/>
          <w:rFonts w:ascii="Calibri" w:eastAsia="Calibri" w:hAnsi="Calibri" w:cs="Calibri"/>
          <w:color w:val="auto"/>
          <w:sz w:val="22"/>
          <w:szCs w:val="22"/>
        </w:rPr>
        <w:t>Experience with PHPUnit for unit testing Laravel applications, ensuring stable code with a test-driven approach.</w:t>
      </w:r>
    </w:p>
    <w:p w14:paraId="0315D6D1" w14:textId="77777777" w:rsidR="00705993" w:rsidRPr="00705993" w:rsidRDefault="00705993" w:rsidP="00705993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705993">
        <w:rPr>
          <w:rStyle w:val="NoneA"/>
          <w:rFonts w:ascii="Calibri" w:eastAsia="Calibri" w:hAnsi="Calibri" w:cs="Calibri"/>
          <w:color w:val="auto"/>
          <w:sz w:val="22"/>
          <w:szCs w:val="22"/>
        </w:rPr>
        <w:t>Proficient with Laravel queues and Job Dispatching to handle background processes such as email notifications, image processing, etc.</w:t>
      </w:r>
    </w:p>
    <w:p w14:paraId="77DECAF7" w14:textId="77777777" w:rsidR="00705993" w:rsidRPr="00705993" w:rsidRDefault="00705993" w:rsidP="00705993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705993">
        <w:rPr>
          <w:rStyle w:val="NoneA"/>
          <w:rFonts w:ascii="Calibri" w:eastAsia="Calibri" w:hAnsi="Calibri" w:cs="Calibri"/>
          <w:color w:val="auto"/>
          <w:sz w:val="22"/>
          <w:szCs w:val="22"/>
        </w:rPr>
        <w:t>Developed an application that can manage customers and franchises with internet usage tracking and billing for the customers and franchises.</w:t>
      </w:r>
    </w:p>
    <w:p w14:paraId="391D6B08" w14:textId="77777777" w:rsidR="0024626F" w:rsidRPr="0024626F" w:rsidRDefault="0024626F" w:rsidP="0024626F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Query and set up </w:t>
      </w:r>
      <w:r w:rsidR="00705993">
        <w:rPr>
          <w:rStyle w:val="NoneA"/>
          <w:rFonts w:ascii="Calibri" w:eastAsia="Calibri" w:hAnsi="Calibri" w:cs="Calibri"/>
          <w:color w:val="auto"/>
          <w:sz w:val="22"/>
          <w:szCs w:val="22"/>
        </w:rPr>
        <w:t>customer</w:t>
      </w: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 registration a</w:t>
      </w:r>
      <w:r w:rsidR="00D10533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nd login using Python. </w:t>
      </w:r>
    </w:p>
    <w:p w14:paraId="389FE1B5" w14:textId="77777777" w:rsidR="0024626F" w:rsidRPr="0024626F" w:rsidRDefault="0024626F" w:rsidP="0024626F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Experience </w:t>
      </w:r>
      <w:r>
        <w:rPr>
          <w:rStyle w:val="NoneA"/>
          <w:rFonts w:ascii="Calibri" w:eastAsia="Calibri" w:hAnsi="Calibri" w:cs="Calibri"/>
          <w:color w:val="auto"/>
          <w:sz w:val="22"/>
          <w:szCs w:val="22"/>
        </w:rPr>
        <w:t>in</w:t>
      </w: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 handling documented </w:t>
      </w:r>
      <w:r>
        <w:rPr>
          <w:rStyle w:val="NoneA"/>
          <w:rFonts w:ascii="Calibri" w:eastAsia="Calibri" w:hAnsi="Calibri" w:cs="Calibri"/>
          <w:color w:val="auto"/>
          <w:sz w:val="22"/>
          <w:szCs w:val="22"/>
        </w:rPr>
        <w:t>databases</w:t>
      </w: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 and video </w:t>
      </w:r>
      <w:r>
        <w:rPr>
          <w:rStyle w:val="NoneA"/>
          <w:rFonts w:ascii="Calibri" w:eastAsia="Calibri" w:hAnsi="Calibri" w:cs="Calibri"/>
          <w:color w:val="auto"/>
          <w:sz w:val="22"/>
          <w:szCs w:val="22"/>
        </w:rPr>
        <w:t>files</w:t>
      </w: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 for online management </w:t>
      </w:r>
      <w:r>
        <w:rPr>
          <w:rStyle w:val="NoneA"/>
          <w:rFonts w:ascii="Calibri" w:eastAsia="Calibri" w:hAnsi="Calibri" w:cs="Calibri"/>
          <w:color w:val="auto"/>
          <w:sz w:val="22"/>
          <w:szCs w:val="22"/>
        </w:rPr>
        <w:t>systems</w:t>
      </w: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 during creating online learning management solutions.</w:t>
      </w:r>
    </w:p>
    <w:p w14:paraId="68A2A163" w14:textId="77777777" w:rsidR="0024626F" w:rsidRPr="0024626F" w:rsidRDefault="0024626F" w:rsidP="0024626F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>Performed troubleshooting, fixed</w:t>
      </w:r>
      <w:r>
        <w:rPr>
          <w:rStyle w:val="NoneA"/>
          <w:rFonts w:ascii="Calibri" w:eastAsia="Calibri" w:hAnsi="Calibri" w:cs="Calibri"/>
          <w:color w:val="auto"/>
          <w:sz w:val="22"/>
          <w:szCs w:val="22"/>
        </w:rPr>
        <w:t>,</w:t>
      </w: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 and deployed many Python bug fixes for Learning Management System</w:t>
      </w:r>
    </w:p>
    <w:p w14:paraId="42163B7D" w14:textId="77777777" w:rsidR="0024626F" w:rsidRPr="0024626F" w:rsidRDefault="0024626F" w:rsidP="0024626F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>Used Python Flask framework to build modular &amp; maintainable applications.</w:t>
      </w:r>
    </w:p>
    <w:p w14:paraId="69F51328" w14:textId="77777777" w:rsidR="0024626F" w:rsidRPr="0024626F" w:rsidRDefault="0024626F" w:rsidP="0024626F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>Developed complex SQL queries for testing the database functionality.</w:t>
      </w:r>
    </w:p>
    <w:p w14:paraId="79ECE32F" w14:textId="77777777" w:rsidR="0024626F" w:rsidRPr="0024626F" w:rsidRDefault="0024626F" w:rsidP="00620A32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>Used UNIX server for application deployment and configuration.</w:t>
      </w:r>
    </w:p>
    <w:p w14:paraId="0FD4735E" w14:textId="77777777" w:rsidR="0024626F" w:rsidRPr="0024626F" w:rsidRDefault="0024626F" w:rsidP="0024626F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>Provided technical assistance for maintenance, integration</w:t>
      </w:r>
      <w:r>
        <w:rPr>
          <w:rStyle w:val="NoneA"/>
          <w:rFonts w:ascii="Calibri" w:eastAsia="Calibri" w:hAnsi="Calibri" w:cs="Calibri"/>
          <w:color w:val="auto"/>
          <w:sz w:val="22"/>
          <w:szCs w:val="22"/>
        </w:rPr>
        <w:t>,</w:t>
      </w: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 and testing of software solutions during development and release processes.</w:t>
      </w:r>
    </w:p>
    <w:p w14:paraId="645AA933" w14:textId="77777777" w:rsidR="009C6781" w:rsidRDefault="0024626F" w:rsidP="009C6781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>Created unit test/regression test framework for working/new code.</w:t>
      </w:r>
    </w:p>
    <w:p w14:paraId="0519F162" w14:textId="77777777" w:rsidR="009C6781" w:rsidRDefault="000163EF" w:rsidP="009C6781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E2066C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Worked on python scripts to parse XML documents and load the data </w:t>
      </w:r>
      <w:r w:rsid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>into</w:t>
      </w:r>
      <w:r w:rsidR="001C648E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the </w:t>
      </w:r>
      <w:r w:rsidRPr="00E2066C">
        <w:rPr>
          <w:rStyle w:val="NoneA"/>
          <w:rFonts w:ascii="Calibri" w:eastAsia="Calibri" w:hAnsi="Calibri" w:cs="Calibri"/>
          <w:color w:val="auto"/>
          <w:sz w:val="22"/>
          <w:szCs w:val="22"/>
        </w:rPr>
        <w:t>database</w:t>
      </w:r>
    </w:p>
    <w:p w14:paraId="4F4DE6A3" w14:textId="77777777" w:rsidR="00FD0EE0" w:rsidRPr="009C6781" w:rsidRDefault="00FD0EE0" w:rsidP="009C6781">
      <w:pPr>
        <w:pStyle w:val="BodyA"/>
        <w:numPr>
          <w:ilvl w:val="0"/>
          <w:numId w:val="21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C6781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Developed RESTful APIs and backend services using Django and Flask, adhering </w:t>
      </w:r>
      <w:r w:rsidR="009C6781" w:rsidRPr="009C6781">
        <w:rPr>
          <w:rStyle w:val="NoneA"/>
          <w:rFonts w:ascii="Calibri" w:eastAsia="Calibri" w:hAnsi="Calibri" w:cs="Calibri"/>
          <w:color w:val="auto"/>
          <w:sz w:val="22"/>
          <w:szCs w:val="22"/>
        </w:rPr>
        <w:t xml:space="preserve">to best practices in API design </w:t>
      </w:r>
      <w:r w:rsidRPr="009C6781">
        <w:rPr>
          <w:rStyle w:val="NoneA"/>
          <w:rFonts w:ascii="Calibri" w:eastAsia="Calibri" w:hAnsi="Calibri" w:cs="Calibri"/>
          <w:color w:val="auto"/>
          <w:sz w:val="22"/>
          <w:szCs w:val="22"/>
        </w:rPr>
        <w:t>and documentation</w:t>
      </w:r>
    </w:p>
    <w:p w14:paraId="7A95D13B" w14:textId="77777777" w:rsidR="0070694E" w:rsidRPr="00B31EA1" w:rsidRDefault="0024626F" w:rsidP="00561B0A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both"/>
        <w:rPr>
          <w:rStyle w:val="NoneA"/>
          <w:rFonts w:ascii="Calibri" w:eastAsia="Calibri" w:hAnsi="Calibri" w:cs="Calibri"/>
          <w:i/>
          <w:color w:val="auto"/>
          <w:sz w:val="22"/>
          <w:szCs w:val="22"/>
        </w:rPr>
      </w:pPr>
      <w:r w:rsidRPr="0024626F">
        <w:rPr>
          <w:rStyle w:val="NoneA"/>
          <w:rFonts w:ascii="Calibri" w:eastAsia="Calibri" w:hAnsi="Calibri" w:cs="Calibri"/>
          <w:color w:val="auto"/>
          <w:sz w:val="22"/>
          <w:szCs w:val="22"/>
        </w:rPr>
        <w:t>.</w:t>
      </w:r>
    </w:p>
    <w:p w14:paraId="6088B25A" w14:textId="77777777" w:rsidR="00CA6677" w:rsidRDefault="00CA6677" w:rsidP="00F2039B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76" w:lineRule="auto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772F1284" w14:textId="77777777" w:rsidR="00EE6A98" w:rsidRPr="00B31EA1" w:rsidRDefault="00EE6A98" w:rsidP="00F2039B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76" w:lineRule="auto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63E63A67" w14:textId="77777777" w:rsidR="0070694E" w:rsidRPr="00B31EA1" w:rsidRDefault="005A030E" w:rsidP="009E58CA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2F2F2" w:themeFill="background1" w:themeFillShade="F2"/>
        <w:jc w:val="both"/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  <w:lang w:val="fr-FR"/>
        </w:rPr>
      </w:pPr>
      <w:r>
        <w:rPr>
          <w:rFonts w:ascii="Calibri" w:eastAsia="Calibri" w:hAnsi="Calibri" w:cs="Calibri"/>
          <w:b/>
          <w:sz w:val="26"/>
          <w:szCs w:val="26"/>
        </w:rPr>
        <w:t>Raison Automation – eMonitoring</w:t>
      </w:r>
      <w:r w:rsidR="00BA16EB" w:rsidRPr="00B31EA1"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  <w:lang w:val="de-DE"/>
        </w:rPr>
        <w:tab/>
      </w:r>
      <w:r w:rsidR="000163EF" w:rsidRPr="00B31EA1"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  <w:lang w:val="de-DE"/>
        </w:rPr>
        <w:tab/>
      </w:r>
      <w:r w:rsidR="000163EF" w:rsidRPr="00B31EA1"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  <w:lang w:val="de-DE"/>
        </w:rPr>
        <w:tab/>
      </w:r>
      <w:r w:rsidR="000163EF" w:rsidRPr="00B31EA1"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  <w:lang w:val="de-DE"/>
        </w:rPr>
        <w:tab/>
      </w:r>
      <w:r w:rsidR="000163EF" w:rsidRPr="00B31EA1">
        <w:rPr>
          <w:rStyle w:val="NoneA"/>
          <w:rFonts w:ascii="Calibri" w:eastAsia="Calibri" w:hAnsi="Calibri" w:cs="Calibri"/>
          <w:b/>
          <w:bCs/>
          <w:i/>
          <w:color w:val="auto"/>
          <w:sz w:val="22"/>
          <w:szCs w:val="22"/>
          <w:lang w:val="de-DE"/>
        </w:rPr>
        <w:tab/>
      </w:r>
    </w:p>
    <w:p w14:paraId="125B6334" w14:textId="77777777" w:rsidR="0088202D" w:rsidRPr="00B31EA1" w:rsidRDefault="0088202D" w:rsidP="0056332C">
      <w:pPr>
        <w:pStyle w:val="BodyA"/>
        <w:jc w:val="both"/>
        <w:rPr>
          <w:rFonts w:ascii="Calibri" w:hAnsi="Calibri" w:cs="Calibri"/>
          <w:i/>
          <w:color w:val="auto"/>
          <w:sz w:val="22"/>
          <w:szCs w:val="22"/>
        </w:rPr>
      </w:pPr>
    </w:p>
    <w:p w14:paraId="56F976F0" w14:textId="77777777" w:rsidR="00A603B5" w:rsidRPr="00AA278A" w:rsidRDefault="000163EF" w:rsidP="0056332C">
      <w:pPr>
        <w:pStyle w:val="BodyA"/>
        <w:jc w:val="both"/>
        <w:rPr>
          <w:rStyle w:val="NoneA"/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31EA1">
        <w:rPr>
          <w:rStyle w:val="NoneA"/>
          <w:rFonts w:ascii="Calibri" w:eastAsia="Calibri" w:hAnsi="Calibri" w:cs="Calibri"/>
          <w:b/>
          <w:bCs/>
          <w:color w:val="auto"/>
          <w:sz w:val="22"/>
          <w:szCs w:val="22"/>
        </w:rPr>
        <w:t>Responsibilities:</w:t>
      </w:r>
    </w:p>
    <w:p w14:paraId="3B54C61B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Used jQuery, HTML5, and CSS3 for the frontend development.</w:t>
      </w:r>
    </w:p>
    <w:p w14:paraId="3E40C962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Created Test cases for the security testing and added unit test cases while developing the application.</w:t>
      </w:r>
    </w:p>
    <w:p w14:paraId="567A8AB1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Employed ngModel for binding form inputs with the view and model for a seamless user interaction.</w:t>
      </w:r>
    </w:p>
    <w:p w14:paraId="36279D31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Assigning Tasks and supporting team members in the application development.</w:t>
      </w:r>
    </w:p>
    <w:p w14:paraId="28C62211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Client Interaction for the requirement analysis and participated in the demo sessions.</w:t>
      </w:r>
    </w:p>
    <w:p w14:paraId="5415A1AB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Extensive experience in developing and maintaining web applications using Laravel 5.x, 6.x, 7.x, and 8.x.</w:t>
      </w:r>
    </w:p>
    <w:p w14:paraId="5CE7FF80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Proficient in Laravel's MVC architecture and following the best coding practices for structured, maintainable code.</w:t>
      </w:r>
    </w:p>
    <w:p w14:paraId="4B41BE4C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Conducted competitive research for the application and created the development plans.</w:t>
      </w:r>
    </w:p>
    <w:p w14:paraId="342E398F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Used PHPStan for the Code quality and standard checks and conducted the security testing, Unit, and Integration testing for the application.</w:t>
      </w:r>
    </w:p>
    <w:p w14:paraId="6C62F585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Developed Dynamic Dashboards as per the user role and customer.</w:t>
      </w:r>
    </w:p>
    <w:p w14:paraId="2B71CF9A" w14:textId="77777777" w:rsidR="009064AB" w:rsidRPr="009064AB" w:rsidRDefault="009064AB" w:rsidP="009064AB">
      <w:pPr>
        <w:pStyle w:val="BodyA"/>
        <w:numPr>
          <w:ilvl w:val="1"/>
          <w:numId w:val="28"/>
        </w:numPr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  <w:r w:rsidRPr="009064AB">
        <w:rPr>
          <w:rStyle w:val="NoneA"/>
          <w:rFonts w:ascii="Calibri" w:eastAsia="Calibri" w:hAnsi="Calibri" w:cs="Calibri"/>
          <w:color w:val="auto"/>
          <w:sz w:val="22"/>
          <w:szCs w:val="22"/>
        </w:rPr>
        <w:t>Developed Dynamic Client application space creation as per Client addition by the Admin user to maintain scalability by creating dynamic Databases.</w:t>
      </w:r>
    </w:p>
    <w:p w14:paraId="48360A28" w14:textId="77777777" w:rsidR="009064AB" w:rsidRPr="009064AB" w:rsidRDefault="009064AB" w:rsidP="009D2B14">
      <w:pPr>
        <w:pStyle w:val="BodyA"/>
        <w:ind w:left="644"/>
        <w:jc w:val="both"/>
        <w:rPr>
          <w:rStyle w:val="NoneA"/>
          <w:rFonts w:ascii="Calibri" w:eastAsia="Calibri" w:hAnsi="Calibri" w:cs="Calibri"/>
          <w:color w:val="auto"/>
          <w:sz w:val="22"/>
          <w:szCs w:val="22"/>
        </w:rPr>
      </w:pPr>
    </w:p>
    <w:p w14:paraId="5C3077BF" w14:textId="77777777" w:rsidR="0070694E" w:rsidRPr="00B31EA1" w:rsidRDefault="0070694E" w:rsidP="00AD13D3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Style w:val="NoneA"/>
          <w:rFonts w:ascii="Calibri" w:eastAsia="Calibri" w:hAnsi="Calibri" w:cs="Calibri"/>
          <w:color w:val="auto"/>
          <w:sz w:val="22"/>
          <w:szCs w:val="22"/>
        </w:rPr>
      </w:pPr>
    </w:p>
    <w:sectPr w:rsidR="0070694E" w:rsidRPr="00B31EA1" w:rsidSect="00C074E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09" w:right="1041" w:bottom="777" w:left="720" w:header="720" w:footer="720" w:gutter="0"/>
      <w:pgNumType w:start="1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EA53D" w14:textId="77777777" w:rsidR="007259BB" w:rsidRDefault="007259BB" w:rsidP="0070694E">
      <w:r>
        <w:separator/>
      </w:r>
    </w:p>
  </w:endnote>
  <w:endnote w:type="continuationSeparator" w:id="0">
    <w:p w14:paraId="0923C6EE" w14:textId="77777777" w:rsidR="007259BB" w:rsidRDefault="007259BB" w:rsidP="007069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charset w:val="00"/>
    <w:family w:val="swiss"/>
    <w:pitch w:val="variable"/>
    <w:sig w:usb0="00000003" w:usb1="0200E0A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elugu Sangam MN">
    <w:altName w:val="Times New Roman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4E7FA" w14:textId="77777777" w:rsidR="005F1CF8" w:rsidRDefault="005F1C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B899C" w14:textId="77777777" w:rsidR="0070694E" w:rsidRDefault="0070694E">
    <w:pPr>
      <w:pStyle w:val="Header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51931" w14:textId="77777777" w:rsidR="005F1CF8" w:rsidRDefault="005F1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8DD43" w14:textId="77777777" w:rsidR="007259BB" w:rsidRDefault="007259BB" w:rsidP="0070694E">
      <w:r>
        <w:separator/>
      </w:r>
    </w:p>
  </w:footnote>
  <w:footnote w:type="continuationSeparator" w:id="0">
    <w:p w14:paraId="4894FEC6" w14:textId="77777777" w:rsidR="007259BB" w:rsidRDefault="007259BB" w:rsidP="007069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D501D" w14:textId="77777777" w:rsidR="005F1CF8" w:rsidRDefault="005F1C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F5B33" w14:textId="77777777" w:rsidR="0070694E" w:rsidRDefault="0070694E">
    <w:pPr>
      <w:pStyle w:val="HeaderFoo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FB9F4" w14:textId="77777777" w:rsidR="005F1CF8" w:rsidRDefault="005F1C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CFE1C2B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92227751" o:spid="_x0000_i1025" type="#_x0000_t75" style="width:11.4pt;height:11.4pt;visibility:visible;mso-wrap-style:square">
            <v:imagedata r:id="rId1" o:title=""/>
          </v:shape>
        </w:pict>
      </mc:Choice>
      <mc:Fallback>
        <w:drawing>
          <wp:inline distT="0" distB="0" distL="0" distR="0" wp14:anchorId="64B58F6B" wp14:editId="244BE080">
            <wp:extent cx="144780" cy="144780"/>
            <wp:effectExtent l="0" t="0" r="0" b="0"/>
            <wp:docPr id="492227751" name="Picture 492227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4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89"/>
    <w:multiLevelType w:val="singleLevel"/>
    <w:tmpl w:val="373E8E84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04D2B2E"/>
    <w:multiLevelType w:val="hybridMultilevel"/>
    <w:tmpl w:val="8F8A2B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10ED8"/>
    <w:multiLevelType w:val="hybridMultilevel"/>
    <w:tmpl w:val="592675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13937"/>
    <w:multiLevelType w:val="hybridMultilevel"/>
    <w:tmpl w:val="76D068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D5500"/>
    <w:multiLevelType w:val="hybridMultilevel"/>
    <w:tmpl w:val="002E1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941677"/>
    <w:multiLevelType w:val="hybridMultilevel"/>
    <w:tmpl w:val="1F1CDD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A0181"/>
    <w:multiLevelType w:val="hybridMultilevel"/>
    <w:tmpl w:val="4B50A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C68B8"/>
    <w:multiLevelType w:val="multilevel"/>
    <w:tmpl w:val="53A09742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11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183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55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27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399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471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433" w:hanging="688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15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8" w15:restartNumberingAfterBreak="0">
    <w:nsid w:val="271349D9"/>
    <w:multiLevelType w:val="multilevel"/>
    <w:tmpl w:val="794E2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C00122"/>
    <w:multiLevelType w:val="hybridMultilevel"/>
    <w:tmpl w:val="43B87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3F39C2"/>
    <w:multiLevelType w:val="hybridMultilevel"/>
    <w:tmpl w:val="021C4D7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A30895"/>
    <w:multiLevelType w:val="hybridMultilevel"/>
    <w:tmpl w:val="04266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0486A0">
      <w:numFmt w:val="bullet"/>
      <w:lvlText w:val="•"/>
      <w:lvlJc w:val="left"/>
      <w:pPr>
        <w:ind w:left="644" w:hanging="360"/>
      </w:pPr>
      <w:rPr>
        <w:rFonts w:ascii="Calibri" w:eastAsia="Calibr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77036"/>
    <w:multiLevelType w:val="multilevel"/>
    <w:tmpl w:val="0C8C92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F993E32"/>
    <w:multiLevelType w:val="multilevel"/>
    <w:tmpl w:val="75C6B09C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180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52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24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396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468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40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12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14" w15:restartNumberingAfterBreak="0">
    <w:nsid w:val="319D1589"/>
    <w:multiLevelType w:val="multilevel"/>
    <w:tmpl w:val="A0928068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11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183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55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27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399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471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433" w:hanging="688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15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15" w15:restartNumberingAfterBreak="0">
    <w:nsid w:val="325E7326"/>
    <w:multiLevelType w:val="hybridMultilevel"/>
    <w:tmpl w:val="6E0AE1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A355A7"/>
    <w:multiLevelType w:val="multilevel"/>
    <w:tmpl w:val="4C2CB54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3D46549A"/>
    <w:multiLevelType w:val="hybridMultilevel"/>
    <w:tmpl w:val="25E8A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E7868"/>
    <w:multiLevelType w:val="multilevel"/>
    <w:tmpl w:val="DF32FFB8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180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52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24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396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468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40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12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19" w15:restartNumberingAfterBreak="0">
    <w:nsid w:val="499E6991"/>
    <w:multiLevelType w:val="hybridMultilevel"/>
    <w:tmpl w:val="3E76C1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9B4B77"/>
    <w:multiLevelType w:val="multilevel"/>
    <w:tmpl w:val="D4D81240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21" w15:restartNumberingAfterBreak="0">
    <w:nsid w:val="4DA44638"/>
    <w:multiLevelType w:val="hybridMultilevel"/>
    <w:tmpl w:val="43044C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B7B85"/>
    <w:multiLevelType w:val="hybridMultilevel"/>
    <w:tmpl w:val="CFB264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6A27BF"/>
    <w:multiLevelType w:val="hybridMultilevel"/>
    <w:tmpl w:val="1BD4E484"/>
    <w:lvl w:ilvl="0" w:tplc="40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CD03B1"/>
    <w:multiLevelType w:val="hybridMultilevel"/>
    <w:tmpl w:val="8F1457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4B24C8"/>
    <w:multiLevelType w:val="multilevel"/>
    <w:tmpl w:val="8A24141A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26" w15:restartNumberingAfterBreak="0">
    <w:nsid w:val="58534013"/>
    <w:multiLevelType w:val="multilevel"/>
    <w:tmpl w:val="A0686164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11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183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55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27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399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471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433" w:hanging="688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15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27" w15:restartNumberingAfterBreak="0">
    <w:nsid w:val="59E5020C"/>
    <w:multiLevelType w:val="multilevel"/>
    <w:tmpl w:val="6CC2E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CB7971"/>
    <w:multiLevelType w:val="multilevel"/>
    <w:tmpl w:val="7AE2C3F2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29" w15:restartNumberingAfterBreak="0">
    <w:nsid w:val="5F104402"/>
    <w:multiLevelType w:val="hybridMultilevel"/>
    <w:tmpl w:val="5B846452"/>
    <w:lvl w:ilvl="0" w:tplc="4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F1BC5298">
      <w:numFmt w:val="bullet"/>
      <w:lvlText w:val="•"/>
      <w:lvlJc w:val="left"/>
      <w:pPr>
        <w:ind w:left="1524" w:hanging="444"/>
      </w:pPr>
      <w:rPr>
        <w:rFonts w:ascii="Calibri" w:eastAsia="Calibr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946BB"/>
    <w:multiLevelType w:val="multilevel"/>
    <w:tmpl w:val="72B27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CE07AB"/>
    <w:multiLevelType w:val="multilevel"/>
    <w:tmpl w:val="DD882CF2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11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183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55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27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399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471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433" w:hanging="688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153" w:hanging="68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32" w15:restartNumberingAfterBreak="0">
    <w:nsid w:val="61C21537"/>
    <w:multiLevelType w:val="multilevel"/>
    <w:tmpl w:val="2A0C68A4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33" w15:restartNumberingAfterBreak="0">
    <w:nsid w:val="64F424D3"/>
    <w:multiLevelType w:val="hybridMultilevel"/>
    <w:tmpl w:val="342E3CCC"/>
    <w:lvl w:ilvl="0" w:tplc="4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267DCE"/>
    <w:multiLevelType w:val="hybridMultilevel"/>
    <w:tmpl w:val="1B389F5E"/>
    <w:lvl w:ilvl="0" w:tplc="40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DCF5E79"/>
    <w:multiLevelType w:val="multilevel"/>
    <w:tmpl w:val="0442D73A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2">
      <w:start w:val="1"/>
      <w:numFmt w:val="bullet"/>
      <w:lvlText w:val="▪"/>
      <w:lvlJc w:val="left"/>
      <w:pPr>
        <w:ind w:left="180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3">
      <w:start w:val="1"/>
      <w:numFmt w:val="bullet"/>
      <w:lvlText w:val="•"/>
      <w:lvlJc w:val="left"/>
      <w:pPr>
        <w:ind w:left="252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4">
      <w:start w:val="1"/>
      <w:numFmt w:val="bullet"/>
      <w:lvlText w:val="o"/>
      <w:lvlJc w:val="left"/>
      <w:pPr>
        <w:ind w:left="324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5">
      <w:start w:val="1"/>
      <w:numFmt w:val="bullet"/>
      <w:lvlText w:val="▪"/>
      <w:lvlJc w:val="left"/>
      <w:pPr>
        <w:ind w:left="396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6">
      <w:start w:val="1"/>
      <w:numFmt w:val="bullet"/>
      <w:lvlText w:val="•"/>
      <w:lvlJc w:val="left"/>
      <w:pPr>
        <w:ind w:left="468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7">
      <w:start w:val="1"/>
      <w:numFmt w:val="bullet"/>
      <w:lvlText w:val="o"/>
      <w:lvlJc w:val="left"/>
      <w:pPr>
        <w:ind w:left="540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  <w:lvl w:ilvl="8">
      <w:start w:val="1"/>
      <w:numFmt w:val="bullet"/>
      <w:lvlText w:val="▪"/>
      <w:lvlJc w:val="left"/>
      <w:pPr>
        <w:ind w:left="6120" w:hanging="72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position w:val="0"/>
        <w:sz w:val="20"/>
        <w:vertAlign w:val="baseline"/>
      </w:rPr>
    </w:lvl>
  </w:abstractNum>
  <w:abstractNum w:abstractNumId="36" w15:restartNumberingAfterBreak="0">
    <w:nsid w:val="6F6554D9"/>
    <w:multiLevelType w:val="hybridMultilevel"/>
    <w:tmpl w:val="AA5CFE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4527A"/>
    <w:multiLevelType w:val="hybridMultilevel"/>
    <w:tmpl w:val="D026BB0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343629678">
    <w:abstractNumId w:val="7"/>
  </w:num>
  <w:num w:numId="2" w16cid:durableId="651182679">
    <w:abstractNumId w:val="14"/>
  </w:num>
  <w:num w:numId="3" w16cid:durableId="1341082866">
    <w:abstractNumId w:val="26"/>
  </w:num>
  <w:num w:numId="4" w16cid:durableId="366217157">
    <w:abstractNumId w:val="31"/>
  </w:num>
  <w:num w:numId="5" w16cid:durableId="1793550746">
    <w:abstractNumId w:val="18"/>
  </w:num>
  <w:num w:numId="6" w16cid:durableId="1303120414">
    <w:abstractNumId w:val="35"/>
  </w:num>
  <w:num w:numId="7" w16cid:durableId="1799030780">
    <w:abstractNumId w:val="13"/>
  </w:num>
  <w:num w:numId="8" w16cid:durableId="215775832">
    <w:abstractNumId w:val="32"/>
  </w:num>
  <w:num w:numId="9" w16cid:durableId="488982043">
    <w:abstractNumId w:val="28"/>
  </w:num>
  <w:num w:numId="10" w16cid:durableId="753740576">
    <w:abstractNumId w:val="25"/>
  </w:num>
  <w:num w:numId="11" w16cid:durableId="1231381847">
    <w:abstractNumId w:val="20"/>
  </w:num>
  <w:num w:numId="12" w16cid:durableId="9374000">
    <w:abstractNumId w:val="16"/>
  </w:num>
  <w:num w:numId="13" w16cid:durableId="1595868287">
    <w:abstractNumId w:val="2"/>
  </w:num>
  <w:num w:numId="14" w16cid:durableId="1748384179">
    <w:abstractNumId w:val="3"/>
  </w:num>
  <w:num w:numId="15" w16cid:durableId="2122796493">
    <w:abstractNumId w:val="24"/>
  </w:num>
  <w:num w:numId="16" w16cid:durableId="130177141">
    <w:abstractNumId w:val="22"/>
  </w:num>
  <w:num w:numId="17" w16cid:durableId="1177503078">
    <w:abstractNumId w:val="17"/>
  </w:num>
  <w:num w:numId="18" w16cid:durableId="616180861">
    <w:abstractNumId w:val="1"/>
  </w:num>
  <w:num w:numId="19" w16cid:durableId="648174703">
    <w:abstractNumId w:val="10"/>
  </w:num>
  <w:num w:numId="20" w16cid:durableId="1530874370">
    <w:abstractNumId w:val="19"/>
  </w:num>
  <w:num w:numId="21" w16cid:durableId="2024085657">
    <w:abstractNumId w:val="33"/>
  </w:num>
  <w:num w:numId="22" w16cid:durableId="274022642">
    <w:abstractNumId w:val="29"/>
  </w:num>
  <w:num w:numId="23" w16cid:durableId="1218856378">
    <w:abstractNumId w:val="21"/>
  </w:num>
  <w:num w:numId="24" w16cid:durableId="1708145021">
    <w:abstractNumId w:val="15"/>
  </w:num>
  <w:num w:numId="25" w16cid:durableId="981889962">
    <w:abstractNumId w:val="5"/>
  </w:num>
  <w:num w:numId="26" w16cid:durableId="1306468129">
    <w:abstractNumId w:val="9"/>
  </w:num>
  <w:num w:numId="27" w16cid:durableId="301541059">
    <w:abstractNumId w:val="6"/>
  </w:num>
  <w:num w:numId="28" w16cid:durableId="2120562254">
    <w:abstractNumId w:val="11"/>
  </w:num>
  <w:num w:numId="29" w16cid:durableId="2019233455">
    <w:abstractNumId w:val="4"/>
  </w:num>
  <w:num w:numId="30" w16cid:durableId="198443087">
    <w:abstractNumId w:val="36"/>
  </w:num>
  <w:num w:numId="31" w16cid:durableId="106314853">
    <w:abstractNumId w:val="8"/>
  </w:num>
  <w:num w:numId="32" w16cid:durableId="488180710">
    <w:abstractNumId w:val="0"/>
  </w:num>
  <w:num w:numId="33" w16cid:durableId="1195730428">
    <w:abstractNumId w:val="34"/>
  </w:num>
  <w:num w:numId="34" w16cid:durableId="1066876374">
    <w:abstractNumId w:val="23"/>
  </w:num>
  <w:num w:numId="35" w16cid:durableId="1477986048">
    <w:abstractNumId w:val="37"/>
  </w:num>
  <w:num w:numId="36" w16cid:durableId="627853983">
    <w:abstractNumId w:val="27"/>
  </w:num>
  <w:num w:numId="37" w16cid:durableId="502816393">
    <w:abstractNumId w:val="30"/>
  </w:num>
  <w:num w:numId="38" w16cid:durableId="9641179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zUwN7QwNbY0N7JQ0lEKTi0uzszPAykwqgUAH9ml4ywAAAA="/>
  </w:docVars>
  <w:rsids>
    <w:rsidRoot w:val="0070694E"/>
    <w:rsid w:val="000063BF"/>
    <w:rsid w:val="000163EF"/>
    <w:rsid w:val="00017678"/>
    <w:rsid w:val="00020CF9"/>
    <w:rsid w:val="000234DC"/>
    <w:rsid w:val="00026728"/>
    <w:rsid w:val="00026BA7"/>
    <w:rsid w:val="00027AA2"/>
    <w:rsid w:val="0003117D"/>
    <w:rsid w:val="00036C36"/>
    <w:rsid w:val="00037687"/>
    <w:rsid w:val="00044025"/>
    <w:rsid w:val="00052DAB"/>
    <w:rsid w:val="000701D5"/>
    <w:rsid w:val="00077522"/>
    <w:rsid w:val="00080093"/>
    <w:rsid w:val="000848E7"/>
    <w:rsid w:val="00086FA1"/>
    <w:rsid w:val="0009143E"/>
    <w:rsid w:val="00092C3C"/>
    <w:rsid w:val="00097459"/>
    <w:rsid w:val="00097FFB"/>
    <w:rsid w:val="000B64EE"/>
    <w:rsid w:val="000D0C74"/>
    <w:rsid w:val="000D0FC8"/>
    <w:rsid w:val="000D769D"/>
    <w:rsid w:val="000E5614"/>
    <w:rsid w:val="000F7D52"/>
    <w:rsid w:val="00100784"/>
    <w:rsid w:val="001022FE"/>
    <w:rsid w:val="00103DAF"/>
    <w:rsid w:val="0011458B"/>
    <w:rsid w:val="00117AB2"/>
    <w:rsid w:val="001256D8"/>
    <w:rsid w:val="00141615"/>
    <w:rsid w:val="001448A7"/>
    <w:rsid w:val="00154985"/>
    <w:rsid w:val="00154BF3"/>
    <w:rsid w:val="00154F05"/>
    <w:rsid w:val="00156009"/>
    <w:rsid w:val="00162FD5"/>
    <w:rsid w:val="001672E3"/>
    <w:rsid w:val="001739F5"/>
    <w:rsid w:val="001742ED"/>
    <w:rsid w:val="0017668B"/>
    <w:rsid w:val="0018232C"/>
    <w:rsid w:val="00182EFC"/>
    <w:rsid w:val="001843E5"/>
    <w:rsid w:val="001870FD"/>
    <w:rsid w:val="00190060"/>
    <w:rsid w:val="001911FA"/>
    <w:rsid w:val="00193D67"/>
    <w:rsid w:val="00194729"/>
    <w:rsid w:val="001A3C5D"/>
    <w:rsid w:val="001A4E41"/>
    <w:rsid w:val="001B6B88"/>
    <w:rsid w:val="001C1BC5"/>
    <w:rsid w:val="001C260D"/>
    <w:rsid w:val="001C648E"/>
    <w:rsid w:val="001D0414"/>
    <w:rsid w:val="001D79E7"/>
    <w:rsid w:val="001E35AB"/>
    <w:rsid w:val="001E673B"/>
    <w:rsid w:val="001F20F4"/>
    <w:rsid w:val="00201E2C"/>
    <w:rsid w:val="002024A2"/>
    <w:rsid w:val="00210107"/>
    <w:rsid w:val="00220818"/>
    <w:rsid w:val="00220857"/>
    <w:rsid w:val="00225AC6"/>
    <w:rsid w:val="002317FA"/>
    <w:rsid w:val="002341CF"/>
    <w:rsid w:val="0024626F"/>
    <w:rsid w:val="00251869"/>
    <w:rsid w:val="00251E92"/>
    <w:rsid w:val="00256B7E"/>
    <w:rsid w:val="0026335A"/>
    <w:rsid w:val="00263CD4"/>
    <w:rsid w:val="00264351"/>
    <w:rsid w:val="00266828"/>
    <w:rsid w:val="002832BA"/>
    <w:rsid w:val="00284B55"/>
    <w:rsid w:val="00285D17"/>
    <w:rsid w:val="002935CC"/>
    <w:rsid w:val="002A117E"/>
    <w:rsid w:val="002B034A"/>
    <w:rsid w:val="002B1709"/>
    <w:rsid w:val="002B7B77"/>
    <w:rsid w:val="002C1D0C"/>
    <w:rsid w:val="002C2E37"/>
    <w:rsid w:val="002C2EFA"/>
    <w:rsid w:val="002D33A5"/>
    <w:rsid w:val="002D5B56"/>
    <w:rsid w:val="002F174D"/>
    <w:rsid w:val="002F53CB"/>
    <w:rsid w:val="00303105"/>
    <w:rsid w:val="003100F8"/>
    <w:rsid w:val="0032384A"/>
    <w:rsid w:val="003324AD"/>
    <w:rsid w:val="00334B2E"/>
    <w:rsid w:val="0033709B"/>
    <w:rsid w:val="00342BE1"/>
    <w:rsid w:val="00353A00"/>
    <w:rsid w:val="00357265"/>
    <w:rsid w:val="00367338"/>
    <w:rsid w:val="003677B0"/>
    <w:rsid w:val="003704B7"/>
    <w:rsid w:val="00383B6D"/>
    <w:rsid w:val="00384F1B"/>
    <w:rsid w:val="00385438"/>
    <w:rsid w:val="0039636D"/>
    <w:rsid w:val="00397BF9"/>
    <w:rsid w:val="00397C60"/>
    <w:rsid w:val="003A0467"/>
    <w:rsid w:val="003A352A"/>
    <w:rsid w:val="003B4E01"/>
    <w:rsid w:val="003B52C1"/>
    <w:rsid w:val="003C481C"/>
    <w:rsid w:val="003C600C"/>
    <w:rsid w:val="003D73FD"/>
    <w:rsid w:val="003D7BD5"/>
    <w:rsid w:val="003E0D2F"/>
    <w:rsid w:val="003E28BB"/>
    <w:rsid w:val="003E44D2"/>
    <w:rsid w:val="003F0931"/>
    <w:rsid w:val="003F7D78"/>
    <w:rsid w:val="0040591C"/>
    <w:rsid w:val="00406A64"/>
    <w:rsid w:val="00407440"/>
    <w:rsid w:val="00413DF6"/>
    <w:rsid w:val="00421A39"/>
    <w:rsid w:val="00422143"/>
    <w:rsid w:val="004221E3"/>
    <w:rsid w:val="00434FDB"/>
    <w:rsid w:val="004368F8"/>
    <w:rsid w:val="0043712E"/>
    <w:rsid w:val="004405C6"/>
    <w:rsid w:val="004430AA"/>
    <w:rsid w:val="00455047"/>
    <w:rsid w:val="0045758F"/>
    <w:rsid w:val="0046091C"/>
    <w:rsid w:val="00461978"/>
    <w:rsid w:val="004760B9"/>
    <w:rsid w:val="00477E30"/>
    <w:rsid w:val="00485455"/>
    <w:rsid w:val="0048674D"/>
    <w:rsid w:val="00486C4E"/>
    <w:rsid w:val="00491412"/>
    <w:rsid w:val="004914CF"/>
    <w:rsid w:val="004A5F91"/>
    <w:rsid w:val="004A6CDC"/>
    <w:rsid w:val="004B1868"/>
    <w:rsid w:val="004B188C"/>
    <w:rsid w:val="004B2FE8"/>
    <w:rsid w:val="004C0904"/>
    <w:rsid w:val="004C2601"/>
    <w:rsid w:val="004D539C"/>
    <w:rsid w:val="004D57D2"/>
    <w:rsid w:val="004E2719"/>
    <w:rsid w:val="004E5F0A"/>
    <w:rsid w:val="004F1265"/>
    <w:rsid w:val="004F4AB7"/>
    <w:rsid w:val="004F7C2C"/>
    <w:rsid w:val="005022C0"/>
    <w:rsid w:val="0050491D"/>
    <w:rsid w:val="0051104F"/>
    <w:rsid w:val="00511C58"/>
    <w:rsid w:val="00512D32"/>
    <w:rsid w:val="00513FD1"/>
    <w:rsid w:val="00515C46"/>
    <w:rsid w:val="005164B9"/>
    <w:rsid w:val="00517254"/>
    <w:rsid w:val="00520F2B"/>
    <w:rsid w:val="00521B85"/>
    <w:rsid w:val="00524355"/>
    <w:rsid w:val="00527E96"/>
    <w:rsid w:val="00530AEA"/>
    <w:rsid w:val="00557608"/>
    <w:rsid w:val="005612CC"/>
    <w:rsid w:val="00561B0A"/>
    <w:rsid w:val="0056332C"/>
    <w:rsid w:val="005649A8"/>
    <w:rsid w:val="00572858"/>
    <w:rsid w:val="00576CC6"/>
    <w:rsid w:val="00584F52"/>
    <w:rsid w:val="00597CA4"/>
    <w:rsid w:val="005A030E"/>
    <w:rsid w:val="005A46A5"/>
    <w:rsid w:val="005A6089"/>
    <w:rsid w:val="005B03BD"/>
    <w:rsid w:val="005B0F21"/>
    <w:rsid w:val="005C021C"/>
    <w:rsid w:val="005C2FB0"/>
    <w:rsid w:val="005D134A"/>
    <w:rsid w:val="005D7946"/>
    <w:rsid w:val="005F1669"/>
    <w:rsid w:val="005F1B51"/>
    <w:rsid w:val="005F1CF8"/>
    <w:rsid w:val="005F38E3"/>
    <w:rsid w:val="005F6211"/>
    <w:rsid w:val="006116B0"/>
    <w:rsid w:val="00612FCD"/>
    <w:rsid w:val="00620A32"/>
    <w:rsid w:val="00625C53"/>
    <w:rsid w:val="006305CC"/>
    <w:rsid w:val="006359BA"/>
    <w:rsid w:val="0063706D"/>
    <w:rsid w:val="0064079B"/>
    <w:rsid w:val="00643D68"/>
    <w:rsid w:val="006506A6"/>
    <w:rsid w:val="00656224"/>
    <w:rsid w:val="00657FED"/>
    <w:rsid w:val="00663238"/>
    <w:rsid w:val="00665827"/>
    <w:rsid w:val="00673B46"/>
    <w:rsid w:val="00682AAE"/>
    <w:rsid w:val="006846E4"/>
    <w:rsid w:val="0068798E"/>
    <w:rsid w:val="006935E3"/>
    <w:rsid w:val="00696310"/>
    <w:rsid w:val="00697ACD"/>
    <w:rsid w:val="006C6C7C"/>
    <w:rsid w:val="006D2680"/>
    <w:rsid w:val="006D28E0"/>
    <w:rsid w:val="006E518F"/>
    <w:rsid w:val="006E593C"/>
    <w:rsid w:val="006F4715"/>
    <w:rsid w:val="006F6093"/>
    <w:rsid w:val="007011D7"/>
    <w:rsid w:val="0070239E"/>
    <w:rsid w:val="00705993"/>
    <w:rsid w:val="0070694E"/>
    <w:rsid w:val="007145C3"/>
    <w:rsid w:val="007146BC"/>
    <w:rsid w:val="00714CCB"/>
    <w:rsid w:val="0071678D"/>
    <w:rsid w:val="00722CF1"/>
    <w:rsid w:val="007259BB"/>
    <w:rsid w:val="0074442E"/>
    <w:rsid w:val="00744719"/>
    <w:rsid w:val="0074593B"/>
    <w:rsid w:val="007600C3"/>
    <w:rsid w:val="0076310B"/>
    <w:rsid w:val="0077083C"/>
    <w:rsid w:val="00777FE0"/>
    <w:rsid w:val="00780AF6"/>
    <w:rsid w:val="00784929"/>
    <w:rsid w:val="00785F82"/>
    <w:rsid w:val="00790ABF"/>
    <w:rsid w:val="00792C95"/>
    <w:rsid w:val="007930B4"/>
    <w:rsid w:val="00793472"/>
    <w:rsid w:val="007A6AB0"/>
    <w:rsid w:val="007A7A63"/>
    <w:rsid w:val="007B3114"/>
    <w:rsid w:val="007B4B34"/>
    <w:rsid w:val="007C488E"/>
    <w:rsid w:val="007C4A2C"/>
    <w:rsid w:val="007C5022"/>
    <w:rsid w:val="007C6E6B"/>
    <w:rsid w:val="007D196B"/>
    <w:rsid w:val="007D29FE"/>
    <w:rsid w:val="007D33DA"/>
    <w:rsid w:val="007E0218"/>
    <w:rsid w:val="007F05E3"/>
    <w:rsid w:val="007F2733"/>
    <w:rsid w:val="008008C4"/>
    <w:rsid w:val="008114E7"/>
    <w:rsid w:val="008160C2"/>
    <w:rsid w:val="0082414A"/>
    <w:rsid w:val="00824A5F"/>
    <w:rsid w:val="00825629"/>
    <w:rsid w:val="00830280"/>
    <w:rsid w:val="0083176D"/>
    <w:rsid w:val="00832CA5"/>
    <w:rsid w:val="008407E0"/>
    <w:rsid w:val="00845706"/>
    <w:rsid w:val="0085069F"/>
    <w:rsid w:val="008550CB"/>
    <w:rsid w:val="00856D2F"/>
    <w:rsid w:val="00857A9F"/>
    <w:rsid w:val="00866119"/>
    <w:rsid w:val="00867F48"/>
    <w:rsid w:val="008722AA"/>
    <w:rsid w:val="00876F9C"/>
    <w:rsid w:val="008804A0"/>
    <w:rsid w:val="00881EF7"/>
    <w:rsid w:val="0088202D"/>
    <w:rsid w:val="00882A66"/>
    <w:rsid w:val="00885B21"/>
    <w:rsid w:val="0088608D"/>
    <w:rsid w:val="00890D61"/>
    <w:rsid w:val="00892E0E"/>
    <w:rsid w:val="008937BA"/>
    <w:rsid w:val="008A33D5"/>
    <w:rsid w:val="008B1B2B"/>
    <w:rsid w:val="008B2857"/>
    <w:rsid w:val="008C7026"/>
    <w:rsid w:val="008D41DE"/>
    <w:rsid w:val="008D76E1"/>
    <w:rsid w:val="008E0CB3"/>
    <w:rsid w:val="008E1998"/>
    <w:rsid w:val="008F1C46"/>
    <w:rsid w:val="008F7A8C"/>
    <w:rsid w:val="008F7B52"/>
    <w:rsid w:val="00902DC8"/>
    <w:rsid w:val="00906279"/>
    <w:rsid w:val="009064AB"/>
    <w:rsid w:val="0091221B"/>
    <w:rsid w:val="009125A7"/>
    <w:rsid w:val="00914613"/>
    <w:rsid w:val="00923869"/>
    <w:rsid w:val="009330CE"/>
    <w:rsid w:val="0093430E"/>
    <w:rsid w:val="00950037"/>
    <w:rsid w:val="009500DD"/>
    <w:rsid w:val="009575DC"/>
    <w:rsid w:val="00961D59"/>
    <w:rsid w:val="009929D0"/>
    <w:rsid w:val="0099548B"/>
    <w:rsid w:val="00996E6A"/>
    <w:rsid w:val="009A76B0"/>
    <w:rsid w:val="009B4216"/>
    <w:rsid w:val="009B60FB"/>
    <w:rsid w:val="009B76FF"/>
    <w:rsid w:val="009C3794"/>
    <w:rsid w:val="009C4B79"/>
    <w:rsid w:val="009C6781"/>
    <w:rsid w:val="009D2B14"/>
    <w:rsid w:val="009D6C80"/>
    <w:rsid w:val="009E09D5"/>
    <w:rsid w:val="009E3A8E"/>
    <w:rsid w:val="009E58CA"/>
    <w:rsid w:val="00A01CD7"/>
    <w:rsid w:val="00A03F87"/>
    <w:rsid w:val="00A052EA"/>
    <w:rsid w:val="00A137C0"/>
    <w:rsid w:val="00A14AC3"/>
    <w:rsid w:val="00A15AE0"/>
    <w:rsid w:val="00A25A71"/>
    <w:rsid w:val="00A31E8C"/>
    <w:rsid w:val="00A32E42"/>
    <w:rsid w:val="00A343A5"/>
    <w:rsid w:val="00A36670"/>
    <w:rsid w:val="00A45FD7"/>
    <w:rsid w:val="00A47B0C"/>
    <w:rsid w:val="00A52D26"/>
    <w:rsid w:val="00A5462E"/>
    <w:rsid w:val="00A566D6"/>
    <w:rsid w:val="00A603B5"/>
    <w:rsid w:val="00A650C7"/>
    <w:rsid w:val="00A715C9"/>
    <w:rsid w:val="00A726D3"/>
    <w:rsid w:val="00A74D5A"/>
    <w:rsid w:val="00A76207"/>
    <w:rsid w:val="00A765AC"/>
    <w:rsid w:val="00A76B06"/>
    <w:rsid w:val="00A81C8A"/>
    <w:rsid w:val="00A82814"/>
    <w:rsid w:val="00A90DC6"/>
    <w:rsid w:val="00A94916"/>
    <w:rsid w:val="00AA0D6D"/>
    <w:rsid w:val="00AA278A"/>
    <w:rsid w:val="00AB258A"/>
    <w:rsid w:val="00AD13D3"/>
    <w:rsid w:val="00AD60EF"/>
    <w:rsid w:val="00AE16D5"/>
    <w:rsid w:val="00AE1D0E"/>
    <w:rsid w:val="00AF1380"/>
    <w:rsid w:val="00B012FE"/>
    <w:rsid w:val="00B05A98"/>
    <w:rsid w:val="00B076DD"/>
    <w:rsid w:val="00B07876"/>
    <w:rsid w:val="00B20B3B"/>
    <w:rsid w:val="00B25F9D"/>
    <w:rsid w:val="00B31EA1"/>
    <w:rsid w:val="00B35C5B"/>
    <w:rsid w:val="00B461B6"/>
    <w:rsid w:val="00B56BFD"/>
    <w:rsid w:val="00B60917"/>
    <w:rsid w:val="00B66190"/>
    <w:rsid w:val="00B80E5F"/>
    <w:rsid w:val="00B81001"/>
    <w:rsid w:val="00B854F0"/>
    <w:rsid w:val="00B85640"/>
    <w:rsid w:val="00B85CDC"/>
    <w:rsid w:val="00B86119"/>
    <w:rsid w:val="00B9142C"/>
    <w:rsid w:val="00B961FB"/>
    <w:rsid w:val="00B96B32"/>
    <w:rsid w:val="00BA16EB"/>
    <w:rsid w:val="00BA2AA3"/>
    <w:rsid w:val="00BA7761"/>
    <w:rsid w:val="00BB3F40"/>
    <w:rsid w:val="00BB4C12"/>
    <w:rsid w:val="00BB76BA"/>
    <w:rsid w:val="00BC1A50"/>
    <w:rsid w:val="00BC31B7"/>
    <w:rsid w:val="00BC53BF"/>
    <w:rsid w:val="00BC5839"/>
    <w:rsid w:val="00BD71B0"/>
    <w:rsid w:val="00BD773E"/>
    <w:rsid w:val="00BE15A4"/>
    <w:rsid w:val="00BE489F"/>
    <w:rsid w:val="00BE4915"/>
    <w:rsid w:val="00BE50B7"/>
    <w:rsid w:val="00BE5A24"/>
    <w:rsid w:val="00C03A9D"/>
    <w:rsid w:val="00C03C07"/>
    <w:rsid w:val="00C069DB"/>
    <w:rsid w:val="00C074E6"/>
    <w:rsid w:val="00C1298E"/>
    <w:rsid w:val="00C137DA"/>
    <w:rsid w:val="00C15F56"/>
    <w:rsid w:val="00C16F31"/>
    <w:rsid w:val="00C25EC9"/>
    <w:rsid w:val="00C3261D"/>
    <w:rsid w:val="00C435DD"/>
    <w:rsid w:val="00C47D3E"/>
    <w:rsid w:val="00C56D93"/>
    <w:rsid w:val="00C619AC"/>
    <w:rsid w:val="00C629DC"/>
    <w:rsid w:val="00C63BFB"/>
    <w:rsid w:val="00C6694A"/>
    <w:rsid w:val="00C70A3E"/>
    <w:rsid w:val="00C815D9"/>
    <w:rsid w:val="00C8169B"/>
    <w:rsid w:val="00C84CE5"/>
    <w:rsid w:val="00C94673"/>
    <w:rsid w:val="00CA6677"/>
    <w:rsid w:val="00CA6DB5"/>
    <w:rsid w:val="00CB4315"/>
    <w:rsid w:val="00CD0271"/>
    <w:rsid w:val="00CD43B3"/>
    <w:rsid w:val="00CD4736"/>
    <w:rsid w:val="00CE0DCD"/>
    <w:rsid w:val="00CE5470"/>
    <w:rsid w:val="00CF2ECA"/>
    <w:rsid w:val="00D031B6"/>
    <w:rsid w:val="00D04528"/>
    <w:rsid w:val="00D10533"/>
    <w:rsid w:val="00D20508"/>
    <w:rsid w:val="00D27383"/>
    <w:rsid w:val="00D36597"/>
    <w:rsid w:val="00D40E26"/>
    <w:rsid w:val="00D614A2"/>
    <w:rsid w:val="00D656CB"/>
    <w:rsid w:val="00D76B4C"/>
    <w:rsid w:val="00D81C0E"/>
    <w:rsid w:val="00D81F8E"/>
    <w:rsid w:val="00D87B4A"/>
    <w:rsid w:val="00D87CF4"/>
    <w:rsid w:val="00D914F7"/>
    <w:rsid w:val="00DA129C"/>
    <w:rsid w:val="00DB4587"/>
    <w:rsid w:val="00DC0F19"/>
    <w:rsid w:val="00DC5C96"/>
    <w:rsid w:val="00DD240A"/>
    <w:rsid w:val="00DD428E"/>
    <w:rsid w:val="00DD781B"/>
    <w:rsid w:val="00E0194F"/>
    <w:rsid w:val="00E11D9B"/>
    <w:rsid w:val="00E140B1"/>
    <w:rsid w:val="00E16C2B"/>
    <w:rsid w:val="00E2066C"/>
    <w:rsid w:val="00E23FC6"/>
    <w:rsid w:val="00E2456C"/>
    <w:rsid w:val="00E31CD9"/>
    <w:rsid w:val="00E362D7"/>
    <w:rsid w:val="00E36520"/>
    <w:rsid w:val="00E37091"/>
    <w:rsid w:val="00E3731C"/>
    <w:rsid w:val="00E53A0D"/>
    <w:rsid w:val="00E614AB"/>
    <w:rsid w:val="00E64A4C"/>
    <w:rsid w:val="00E714D7"/>
    <w:rsid w:val="00E72844"/>
    <w:rsid w:val="00E731CB"/>
    <w:rsid w:val="00E802DF"/>
    <w:rsid w:val="00E86FE6"/>
    <w:rsid w:val="00E97817"/>
    <w:rsid w:val="00EA019D"/>
    <w:rsid w:val="00EA46F1"/>
    <w:rsid w:val="00EA5A7A"/>
    <w:rsid w:val="00EB11C4"/>
    <w:rsid w:val="00EB235F"/>
    <w:rsid w:val="00EB638E"/>
    <w:rsid w:val="00EB7717"/>
    <w:rsid w:val="00EC129C"/>
    <w:rsid w:val="00EC30DB"/>
    <w:rsid w:val="00EC7018"/>
    <w:rsid w:val="00ED29CC"/>
    <w:rsid w:val="00ED640A"/>
    <w:rsid w:val="00ED7176"/>
    <w:rsid w:val="00EE0BF6"/>
    <w:rsid w:val="00EE1770"/>
    <w:rsid w:val="00EE6A98"/>
    <w:rsid w:val="00EE6C30"/>
    <w:rsid w:val="00EF1284"/>
    <w:rsid w:val="00EF2687"/>
    <w:rsid w:val="00EF56BF"/>
    <w:rsid w:val="00F118AA"/>
    <w:rsid w:val="00F2039B"/>
    <w:rsid w:val="00F24963"/>
    <w:rsid w:val="00F30A3C"/>
    <w:rsid w:val="00F3176E"/>
    <w:rsid w:val="00F40A23"/>
    <w:rsid w:val="00F40C98"/>
    <w:rsid w:val="00F52F31"/>
    <w:rsid w:val="00F539B9"/>
    <w:rsid w:val="00F73B46"/>
    <w:rsid w:val="00F76525"/>
    <w:rsid w:val="00F82120"/>
    <w:rsid w:val="00F92A4E"/>
    <w:rsid w:val="00F96E95"/>
    <w:rsid w:val="00F97B5F"/>
    <w:rsid w:val="00FA0034"/>
    <w:rsid w:val="00FA2504"/>
    <w:rsid w:val="00FB42B6"/>
    <w:rsid w:val="00FD010C"/>
    <w:rsid w:val="00FD03B8"/>
    <w:rsid w:val="00FD0EE0"/>
    <w:rsid w:val="00FD15C8"/>
    <w:rsid w:val="00FD67C0"/>
    <w:rsid w:val="00FD773C"/>
    <w:rsid w:val="00FE0CA1"/>
    <w:rsid w:val="00FE6FC1"/>
    <w:rsid w:val="00FF0276"/>
    <w:rsid w:val="00FF1C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608B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0694E"/>
    <w:pPr>
      <w:pBdr>
        <w:top w:val="nil"/>
        <w:left w:val="nil"/>
        <w:bottom w:val="nil"/>
        <w:right w:val="nil"/>
      </w:pBdr>
      <w:suppressAutoHyphens/>
    </w:pPr>
    <w:rPr>
      <w:color w:val="00000A"/>
      <w:sz w:val="24"/>
      <w:szCs w:val="24"/>
    </w:rPr>
  </w:style>
  <w:style w:type="paragraph" w:styleId="Heading2">
    <w:name w:val="heading 2"/>
    <w:basedOn w:val="Heading"/>
    <w:rsid w:val="0070694E"/>
    <w:pPr>
      <w:spacing w:after="200" w:line="276" w:lineRule="auto"/>
      <w:outlineLvl w:val="1"/>
    </w:pPr>
    <w:rPr>
      <w:rFonts w:ascii="Calibri" w:eastAsia="Calibri" w:hAnsi="Calibri" w:cs="Calibri"/>
      <w:b/>
      <w:bCs/>
      <w:sz w:val="22"/>
      <w:szCs w:val="22"/>
      <w:u w:color="00000A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sid w:val="0070694E"/>
    <w:rPr>
      <w:color w:val="000080"/>
      <w:u w:val="single"/>
    </w:rPr>
  </w:style>
  <w:style w:type="character" w:customStyle="1" w:styleId="NoneA">
    <w:name w:val="None A"/>
    <w:rsid w:val="0070694E"/>
    <w:rPr>
      <w:lang w:val="en-US"/>
    </w:rPr>
  </w:style>
  <w:style w:type="character" w:customStyle="1" w:styleId="Hyperlink0">
    <w:name w:val="Hyperlink.0"/>
    <w:basedOn w:val="NoneA"/>
    <w:rsid w:val="0070694E"/>
    <w:rPr>
      <w:color w:val="0000FF"/>
      <w:u w:val="single" w:color="0000FF"/>
      <w:lang w:val="en-US"/>
    </w:rPr>
  </w:style>
  <w:style w:type="character" w:customStyle="1" w:styleId="Hyperlink1">
    <w:name w:val="Hyperlink.1"/>
    <w:basedOn w:val="NoneA"/>
    <w:rsid w:val="0070694E"/>
    <w:rPr>
      <w:rFonts w:ascii="Trebuchet MS" w:eastAsia="Trebuchet MS" w:hAnsi="Trebuchet MS" w:cs="Trebuchet MS"/>
      <w:b/>
      <w:bCs/>
      <w:color w:val="1155CC"/>
      <w:u w:val="single" w:color="1155CC"/>
      <w:lang w:val="en-US"/>
    </w:rPr>
  </w:style>
  <w:style w:type="character" w:customStyle="1" w:styleId="ListLabel1">
    <w:name w:val="ListLabel 1"/>
    <w:rsid w:val="0070694E"/>
    <w:rPr>
      <w:rFonts w:eastAsia="Arial" w:cs="Arial"/>
      <w:b w:val="0"/>
      <w:bCs w:val="0"/>
      <w:i w:val="0"/>
      <w:iCs w:val="0"/>
      <w:caps w:val="0"/>
      <w:smallCaps w:val="0"/>
      <w:strike w:val="0"/>
      <w:dstrike w:val="0"/>
      <w:spacing w:val="0"/>
      <w:w w:val="100"/>
      <w:position w:val="0"/>
      <w:sz w:val="20"/>
      <w:vertAlign w:val="baseline"/>
    </w:rPr>
  </w:style>
  <w:style w:type="character" w:customStyle="1" w:styleId="ListLabel2">
    <w:name w:val="ListLabel 2"/>
    <w:rsid w:val="0070694E"/>
    <w:rPr>
      <w:rFonts w:cs="Arial"/>
      <w:b w:val="0"/>
      <w:bCs w:val="0"/>
      <w:i w:val="0"/>
      <w:iCs w:val="0"/>
      <w:caps w:val="0"/>
      <w:smallCaps w:val="0"/>
      <w:strike w:val="0"/>
      <w:dstrike w:val="0"/>
      <w:spacing w:val="0"/>
      <w:w w:val="100"/>
      <w:position w:val="0"/>
      <w:sz w:val="20"/>
      <w:vertAlign w:val="baseline"/>
    </w:rPr>
  </w:style>
  <w:style w:type="character" w:customStyle="1" w:styleId="ListLabel3">
    <w:name w:val="ListLabel 3"/>
    <w:rsid w:val="0070694E"/>
    <w:rPr>
      <w:rFonts w:cs="Arial"/>
      <w:b w:val="0"/>
      <w:bCs w:val="0"/>
      <w:i w:val="0"/>
      <w:iCs w:val="0"/>
      <w:caps w:val="0"/>
      <w:smallCaps w:val="0"/>
      <w:strike w:val="0"/>
      <w:dstrike w:val="0"/>
      <w:spacing w:val="0"/>
      <w:w w:val="100"/>
      <w:position w:val="0"/>
      <w:sz w:val="20"/>
      <w:vertAlign w:val="baseline"/>
    </w:rPr>
  </w:style>
  <w:style w:type="paragraph" w:customStyle="1" w:styleId="Heading">
    <w:name w:val="Heading"/>
    <w:basedOn w:val="Normal"/>
    <w:next w:val="TextBody"/>
    <w:rsid w:val="0070694E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70694E"/>
    <w:pPr>
      <w:spacing w:after="140" w:line="288" w:lineRule="auto"/>
    </w:pPr>
  </w:style>
  <w:style w:type="paragraph" w:styleId="List">
    <w:name w:val="List"/>
    <w:basedOn w:val="TextBody"/>
    <w:rsid w:val="0070694E"/>
    <w:rPr>
      <w:rFonts w:cs="FreeSans"/>
    </w:rPr>
  </w:style>
  <w:style w:type="paragraph" w:styleId="Caption">
    <w:name w:val="caption"/>
    <w:basedOn w:val="Normal"/>
    <w:rsid w:val="0070694E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70694E"/>
    <w:pPr>
      <w:suppressLineNumbers/>
    </w:pPr>
    <w:rPr>
      <w:rFonts w:cs="FreeSans"/>
    </w:rPr>
  </w:style>
  <w:style w:type="paragraph" w:customStyle="1" w:styleId="HeaderFooter">
    <w:name w:val="Header &amp; Footer"/>
    <w:rsid w:val="0070694E"/>
    <w:pPr>
      <w:pBdr>
        <w:top w:val="nil"/>
        <w:left w:val="nil"/>
        <w:bottom w:val="nil"/>
        <w:right w:val="nil"/>
      </w:pBdr>
      <w:tabs>
        <w:tab w:val="right" w:pos="9020"/>
      </w:tabs>
      <w:suppressAutoHyphens/>
    </w:pPr>
    <w:rPr>
      <w:rFonts w:ascii="Helvetica" w:hAnsi="Helvetica" w:cs="Arial Unicode MS"/>
      <w:color w:val="000000"/>
      <w:sz w:val="24"/>
      <w:szCs w:val="24"/>
    </w:rPr>
  </w:style>
  <w:style w:type="paragraph" w:styleId="NoSpacing">
    <w:name w:val="No Spacing"/>
    <w:uiPriority w:val="1"/>
    <w:qFormat/>
    <w:rsid w:val="0070694E"/>
    <w:pPr>
      <w:pBdr>
        <w:top w:val="nil"/>
        <w:left w:val="nil"/>
        <w:bottom w:val="nil"/>
        <w:right w:val="nil"/>
      </w:pBdr>
      <w:suppressAutoHyphens/>
      <w:spacing w:after="200"/>
    </w:pPr>
    <w:rPr>
      <w:rFonts w:ascii="Calibri" w:eastAsia="Calibri" w:hAnsi="Calibri" w:cs="Calibri"/>
      <w:color w:val="00000A"/>
      <w:sz w:val="22"/>
      <w:szCs w:val="22"/>
      <w:u w:color="00000A"/>
    </w:rPr>
  </w:style>
  <w:style w:type="paragraph" w:customStyle="1" w:styleId="BodyA">
    <w:name w:val="Body A"/>
    <w:rsid w:val="0070694E"/>
    <w:pPr>
      <w:pBdr>
        <w:top w:val="nil"/>
        <w:left w:val="nil"/>
        <w:bottom w:val="nil"/>
        <w:right w:val="nil"/>
      </w:pBdr>
      <w:suppressAutoHyphens/>
    </w:pPr>
    <w:rPr>
      <w:rFonts w:cs="Arial Unicode MS"/>
      <w:color w:val="000000"/>
      <w:sz w:val="24"/>
      <w:szCs w:val="24"/>
      <w:u w:color="000000"/>
    </w:rPr>
  </w:style>
  <w:style w:type="paragraph" w:styleId="Header">
    <w:name w:val="header"/>
    <w:basedOn w:val="Normal"/>
    <w:rsid w:val="0070694E"/>
  </w:style>
  <w:style w:type="paragraph" w:styleId="Footer">
    <w:name w:val="footer"/>
    <w:basedOn w:val="Normal"/>
    <w:rsid w:val="0070694E"/>
  </w:style>
  <w:style w:type="numbering" w:customStyle="1" w:styleId="ImportedStyle1">
    <w:name w:val="Imported Style 1"/>
    <w:rsid w:val="0070694E"/>
  </w:style>
  <w:style w:type="numbering" w:customStyle="1" w:styleId="ImportedStyle2">
    <w:name w:val="Imported Style 2"/>
    <w:rsid w:val="0070694E"/>
  </w:style>
  <w:style w:type="numbering" w:customStyle="1" w:styleId="ImportedStyle3">
    <w:name w:val="Imported Style 3"/>
    <w:rsid w:val="0070694E"/>
  </w:style>
  <w:style w:type="numbering" w:customStyle="1" w:styleId="ImportedStyle4">
    <w:name w:val="Imported Style 4"/>
    <w:rsid w:val="0070694E"/>
  </w:style>
  <w:style w:type="numbering" w:customStyle="1" w:styleId="ImportedStyle5">
    <w:name w:val="Imported Style 5"/>
    <w:rsid w:val="0070694E"/>
  </w:style>
  <w:style w:type="numbering" w:customStyle="1" w:styleId="ImportedStyle6">
    <w:name w:val="Imported Style 6"/>
    <w:rsid w:val="0070694E"/>
  </w:style>
  <w:style w:type="numbering" w:customStyle="1" w:styleId="ImportedStyle7">
    <w:name w:val="Imported Style 7"/>
    <w:rsid w:val="0070694E"/>
  </w:style>
  <w:style w:type="numbering" w:customStyle="1" w:styleId="ImportedStyle8">
    <w:name w:val="Imported Style 8"/>
    <w:rsid w:val="0070694E"/>
  </w:style>
  <w:style w:type="numbering" w:customStyle="1" w:styleId="ImportedStyle9">
    <w:name w:val="Imported Style 9"/>
    <w:rsid w:val="0070694E"/>
  </w:style>
  <w:style w:type="numbering" w:customStyle="1" w:styleId="ImportedStyle10">
    <w:name w:val="Imported Style 10"/>
    <w:rsid w:val="0070694E"/>
  </w:style>
  <w:style w:type="numbering" w:customStyle="1" w:styleId="ImportedStyle11">
    <w:name w:val="Imported Style 11"/>
    <w:rsid w:val="0070694E"/>
  </w:style>
  <w:style w:type="character" w:styleId="Hyperlink">
    <w:name w:val="Hyperlink"/>
    <w:basedOn w:val="DefaultParagraphFont"/>
    <w:uiPriority w:val="99"/>
    <w:unhideWhenUsed/>
    <w:rsid w:val="00832CA5"/>
    <w:rPr>
      <w:color w:val="0000FF" w:themeColor="hyperlink"/>
      <w:u w:val="single"/>
    </w:rPr>
  </w:style>
  <w:style w:type="character" w:customStyle="1" w:styleId="hl">
    <w:name w:val="hl"/>
    <w:basedOn w:val="DefaultParagraphFont"/>
    <w:rsid w:val="00491412"/>
  </w:style>
  <w:style w:type="table" w:customStyle="1" w:styleId="PlainTable11">
    <w:name w:val="Plain Table 11"/>
    <w:basedOn w:val="TableNormal"/>
    <w:uiPriority w:val="41"/>
    <w:rsid w:val="000D0C74"/>
    <w:rPr>
      <w:rFonts w:asciiTheme="minorHAnsi" w:eastAsia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object">
    <w:name w:val="object"/>
    <w:basedOn w:val="DefaultParagraphFont"/>
    <w:rsid w:val="009C3794"/>
  </w:style>
  <w:style w:type="paragraph" w:customStyle="1" w:styleId="NoSpacing1">
    <w:name w:val="No Spacing1"/>
    <w:basedOn w:val="Normal"/>
    <w:uiPriority w:val="99"/>
    <w:qFormat/>
    <w:rsid w:val="00597CA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 w:val="0"/>
      <w:spacing w:before="100" w:beforeAutospacing="1" w:after="100" w:afterAutospacing="1"/>
      <w:ind w:left="1440" w:right="-397"/>
    </w:pPr>
    <w:rPr>
      <w:rFonts w:ascii="Telugu Sangam MN" w:eastAsia="DengXian" w:hAnsi="Telugu Sangam MN" w:cs="Trebuchet MS"/>
      <w:b/>
      <w:bCs/>
      <w:color w:val="323E4F"/>
      <w:sz w:val="13"/>
      <w:szCs w:val="13"/>
    </w:rPr>
  </w:style>
  <w:style w:type="paragraph" w:styleId="ListParagraph">
    <w:name w:val="List Paragraph"/>
    <w:basedOn w:val="Normal"/>
    <w:link w:val="ListParagraphChar"/>
    <w:uiPriority w:val="34"/>
    <w:qFormat/>
    <w:rsid w:val="00597CA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sid w:val="00597CA4"/>
    <w:rPr>
      <w:rFonts w:asciiTheme="minorHAnsi" w:eastAsiaTheme="minorHAnsi" w:hAnsiTheme="minorHAnsi" w:cstheme="minorBidi"/>
      <w:sz w:val="22"/>
      <w:szCs w:val="22"/>
    </w:rPr>
  </w:style>
  <w:style w:type="paragraph" w:styleId="ListBullet">
    <w:name w:val="List Bullet"/>
    <w:basedOn w:val="Normal"/>
    <w:uiPriority w:val="1"/>
    <w:unhideWhenUsed/>
    <w:qFormat/>
    <w:rsid w:val="00F3176E"/>
    <w:pPr>
      <w:numPr>
        <w:numId w:val="3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 w:val="0"/>
      <w:spacing w:after="80"/>
    </w:pPr>
    <w:rPr>
      <w:rFonts w:ascii="Cambria" w:eastAsia="Cambria" w:hAnsi="Cambria"/>
      <w:color w:val="404040"/>
      <w:sz w:val="18"/>
      <w:szCs w:val="20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F3176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 w:val="0"/>
      <w:spacing w:after="120"/>
      <w:ind w:left="283"/>
    </w:pPr>
    <w:rPr>
      <w:rFonts w:eastAsia="Times New Roman"/>
      <w:color w:val="auto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3176E"/>
    <w:rPr>
      <w:rFonts w:eastAsia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3176E"/>
  </w:style>
  <w:style w:type="paragraph" w:customStyle="1" w:styleId="WW-Default">
    <w:name w:val="WW-Default"/>
    <w:rsid w:val="00F3176E"/>
    <w:pPr>
      <w:suppressAutoHyphens/>
      <w:autoSpaceDE w:val="0"/>
    </w:pPr>
    <w:rPr>
      <w:rFonts w:eastAsia="Calibri"/>
      <w:color w:val="000000"/>
      <w:sz w:val="24"/>
      <w:szCs w:val="24"/>
      <w:lang w:eastAsia="ar-SA"/>
    </w:rPr>
  </w:style>
  <w:style w:type="character" w:customStyle="1" w:styleId="rezemp-highlightedfield-highlightedterm">
    <w:name w:val="rezemp-highlightedfield-highlightedterm"/>
    <w:basedOn w:val="DefaultParagraphFont"/>
    <w:rsid w:val="00251E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0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0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2D599C-8E7F-4E02-81A7-DC522CC4D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17</Words>
  <Characters>1263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3-31T06:39:00Z</dcterms:created>
  <dcterms:modified xsi:type="dcterms:W3CDTF">2025-03-31T06:39:00Z</dcterms:modified>
  <dc:language/>
</cp:coreProperties>
</file>